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2B02" w14:textId="00A316F7" w:rsidR="005B467E" w:rsidRDefault="005B467E" w:rsidP="005B467E">
      <w:pPr>
        <w:pStyle w:val="Default"/>
        <w:jc w:val="center"/>
        <w:rPr>
          <w:rFonts w:ascii="Times New Roman" w:hAnsi="Times New Roman" w:cs="Times New Roman"/>
          <w:b/>
        </w:rPr>
      </w:pPr>
      <w:r w:rsidRPr="007A029D">
        <w:rPr>
          <w:rFonts w:ascii="Times New Roman" w:hAnsi="Times New Roman" w:cs="Times New Roman"/>
          <w:b/>
        </w:rPr>
        <w:t>THE AGA KHAN UNIVERSITY</w:t>
      </w:r>
      <w:r w:rsidR="00027157">
        <w:rPr>
          <w:rFonts w:ascii="Times New Roman" w:hAnsi="Times New Roman" w:cs="Times New Roman"/>
          <w:b/>
        </w:rPr>
        <w:t>, KARACHI</w:t>
      </w:r>
    </w:p>
    <w:p w14:paraId="4F702651" w14:textId="77777777" w:rsidR="006A6F4D" w:rsidRPr="007A029D" w:rsidRDefault="006A6F4D" w:rsidP="00027157">
      <w:pPr>
        <w:pStyle w:val="Default"/>
        <w:rPr>
          <w:rFonts w:ascii="Times New Roman" w:hAnsi="Times New Roman" w:cs="Times New Roman"/>
          <w:b/>
        </w:rPr>
      </w:pPr>
    </w:p>
    <w:p w14:paraId="24B6D84D" w14:textId="00B09A04" w:rsidR="005B467E" w:rsidRDefault="00FC0A62" w:rsidP="005B467E">
      <w:pPr>
        <w:pStyle w:val="Defaul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</w:p>
    <w:p w14:paraId="07B29D81" w14:textId="77777777" w:rsidR="001C6B49" w:rsidRDefault="001C6B49" w:rsidP="001C6B49">
      <w:pPr>
        <w:pStyle w:val="Default"/>
        <w:rPr>
          <w:rFonts w:ascii="Times New Roman" w:hAnsi="Times New Roman" w:cs="Times New Roman"/>
          <w:b/>
        </w:rPr>
      </w:pPr>
    </w:p>
    <w:p w14:paraId="43B6D8AA" w14:textId="77777777" w:rsidR="001C6B49" w:rsidRDefault="001C6B49" w:rsidP="001C6B49">
      <w:pPr>
        <w:pStyle w:val="Default"/>
        <w:rPr>
          <w:rFonts w:ascii="Times New Roman" w:hAnsi="Times New Roman" w:cs="Times New Roman"/>
          <w:b/>
        </w:rPr>
      </w:pPr>
    </w:p>
    <w:tbl>
      <w:tblPr>
        <w:tblW w:w="9039" w:type="dxa"/>
        <w:tblInd w:w="3" w:type="dxa"/>
        <w:tblLayout w:type="fixed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2890"/>
        <w:gridCol w:w="1755"/>
        <w:gridCol w:w="1418"/>
        <w:gridCol w:w="2976"/>
      </w:tblGrid>
      <w:tr w:rsidR="0021064E" w:rsidRPr="00E35AD2" w14:paraId="3A0F8CF6" w14:textId="77777777" w:rsidTr="00337B71">
        <w:trPr>
          <w:trHeight w:hRule="exact" w:val="654"/>
        </w:trPr>
        <w:tc>
          <w:tcPr>
            <w:tcW w:w="2890" w:type="dxa"/>
            <w:tcBorders>
              <w:top w:val="thickThinSmallGap" w:sz="12" w:space="0" w:color="auto"/>
              <w:left w:val="thickThinSmallGap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A4A6F81" w14:textId="77777777" w:rsidR="0021064E" w:rsidRPr="00E35AD2" w:rsidRDefault="0021064E" w:rsidP="0021064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6149" w:type="dxa"/>
            <w:gridSpan w:val="3"/>
            <w:tcBorders>
              <w:top w:val="thickThinSmallGap" w:sz="12" w:space="0" w:color="auto"/>
              <w:left w:val="single" w:sz="4" w:space="0" w:color="auto"/>
              <w:bottom w:val="single" w:sz="12" w:space="0" w:color="auto"/>
              <w:right w:val="thickThinSmallGap" w:sz="12" w:space="0" w:color="auto"/>
            </w:tcBorders>
            <w:vAlign w:val="center"/>
            <w:hideMark/>
          </w:tcPr>
          <w:p w14:paraId="005899F5" w14:textId="77777777" w:rsidR="0021064E" w:rsidRPr="0021064E" w:rsidRDefault="0021064E" w:rsidP="0021064E">
            <w:pPr>
              <w:spacing w:after="0"/>
              <w:ind w:left="-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064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ndard Operating Procedure</w:t>
            </w:r>
          </w:p>
          <w:p w14:paraId="58C28906" w14:textId="62170B64" w:rsidR="0021064E" w:rsidRPr="00E35AD2" w:rsidRDefault="0021064E" w:rsidP="0021064E">
            <w:pPr>
              <w:spacing w:after="0"/>
              <w:jc w:val="center"/>
              <w:rPr>
                <w:rFonts w:asciiTheme="majorBidi" w:hAnsiTheme="majorBidi" w:cstheme="majorBidi"/>
                <w:b/>
                <w:i/>
                <w:iCs/>
                <w:sz w:val="20"/>
                <w:szCs w:val="20"/>
              </w:rPr>
            </w:pPr>
            <w:r w:rsidRPr="002106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perative Monitoring</w:t>
            </w:r>
          </w:p>
        </w:tc>
      </w:tr>
      <w:tr w:rsidR="0021064E" w:rsidRPr="00E35AD2" w14:paraId="551EF231" w14:textId="77777777" w:rsidTr="00337B71">
        <w:trPr>
          <w:trHeight w:hRule="exact" w:val="367"/>
        </w:trPr>
        <w:tc>
          <w:tcPr>
            <w:tcW w:w="2890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19F94C9" w14:textId="77777777" w:rsidR="0021064E" w:rsidRPr="00E35AD2" w:rsidRDefault="0021064E" w:rsidP="0021064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 / Division</w:t>
            </w:r>
          </w:p>
        </w:tc>
        <w:tc>
          <w:tcPr>
            <w:tcW w:w="6149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thickThinSmallGap" w:sz="12" w:space="0" w:color="auto"/>
            </w:tcBorders>
            <w:vAlign w:val="center"/>
            <w:hideMark/>
          </w:tcPr>
          <w:p w14:paraId="621B8735" w14:textId="5601C673" w:rsidR="0021064E" w:rsidRPr="00E35AD2" w:rsidRDefault="0021064E" w:rsidP="0021064E">
            <w:pPr>
              <w:spacing w:after="0"/>
              <w:ind w:left="6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Facility / Juma Research Laboratories / Medical College</w:t>
            </w:r>
          </w:p>
        </w:tc>
      </w:tr>
      <w:tr w:rsidR="00993F51" w:rsidRPr="00E35AD2" w14:paraId="74C4E731" w14:textId="77777777" w:rsidTr="00D92754">
        <w:trPr>
          <w:trHeight w:hRule="exact" w:val="283"/>
        </w:trPr>
        <w:tc>
          <w:tcPr>
            <w:tcW w:w="2890" w:type="dxa"/>
            <w:tcBorders>
              <w:top w:val="single" w:sz="12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E235C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ed By:</w:t>
            </w:r>
          </w:p>
        </w:tc>
        <w:tc>
          <w:tcPr>
            <w:tcW w:w="17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DDF46EE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0EF60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ID.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147ED8" w14:textId="77777777" w:rsidR="00993F51" w:rsidRPr="00EC737A" w:rsidRDefault="00993F51" w:rsidP="00993F51">
            <w:pPr>
              <w:spacing w:after="0"/>
              <w:ind w:left="72"/>
              <w:rPr>
                <w:rFonts w:ascii="Times New Roman" w:hAnsi="Times New Roman" w:cs="Times New Roman"/>
                <w:b/>
                <w:sz w:val="2"/>
                <w:szCs w:val="20"/>
              </w:rPr>
            </w:pPr>
          </w:p>
          <w:p w14:paraId="705E8298" w14:textId="0552F6F8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IM-SOP-POM</w:t>
            </w:r>
          </w:p>
        </w:tc>
      </w:tr>
      <w:tr w:rsidR="00993F51" w:rsidRPr="00E35AD2" w14:paraId="5F96373D" w14:textId="77777777" w:rsidTr="00D92754">
        <w:trPr>
          <w:trHeight w:hRule="exact" w:val="288"/>
        </w:trPr>
        <w:tc>
          <w:tcPr>
            <w:tcW w:w="2890" w:type="dxa"/>
            <w:vMerge w:val="restart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</w:tcPr>
          <w:p w14:paraId="40E64B3F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sz w:val="20"/>
                <w:szCs w:val="20"/>
              </w:rPr>
              <w:t>Dr. Tashfeen Ahmad</w:t>
            </w:r>
          </w:p>
          <w:p w14:paraId="5DE180E2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sz w:val="20"/>
                <w:szCs w:val="20"/>
              </w:rPr>
              <w:t xml:space="preserve">Chair, Ethics Committee for Animal Care and Use </w:t>
            </w:r>
          </w:p>
          <w:p w14:paraId="2F1A4581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DE932D1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noProof/>
                <w:sz w:val="20"/>
                <w:szCs w:val="20"/>
              </w:rPr>
              <w:drawing>
                <wp:inline distT="0" distB="0" distL="0" distR="0" wp14:anchorId="104F6693" wp14:editId="511ED82A">
                  <wp:extent cx="990191" cy="290830"/>
                  <wp:effectExtent l="0" t="0" r="635" b="0"/>
                  <wp:docPr id="147595506" name="Picture 2" descr="A black ink signa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5506" name="Picture 2" descr="A black ink signatur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9582" b="-1"/>
                          <a:stretch/>
                        </pic:blipFill>
                        <pic:spPr bwMode="auto">
                          <a:xfrm>
                            <a:off x="0" y="0"/>
                            <a:ext cx="1005031" cy="295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F444F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ssuance Dat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79FC5001" w14:textId="5ABB029D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ember 7, 2021</w:t>
            </w:r>
          </w:p>
        </w:tc>
      </w:tr>
      <w:tr w:rsidR="00993F51" w:rsidRPr="00E35AD2" w14:paraId="1EA54F67" w14:textId="77777777" w:rsidTr="00D92754">
        <w:trPr>
          <w:trHeight w:val="255"/>
        </w:trPr>
        <w:tc>
          <w:tcPr>
            <w:tcW w:w="2890" w:type="dxa"/>
            <w:vMerge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20930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4B72ABD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F6641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vision Dat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0832C467" w14:textId="6282E37C" w:rsidR="00993F51" w:rsidRPr="00E35AD2" w:rsidRDefault="004010BE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ptember </w:t>
            </w:r>
            <w:r w:rsidR="00752970">
              <w:rPr>
                <w:rFonts w:ascii="Times New Roman" w:hAnsi="Times New Roman" w:cs="Times New Roman"/>
                <w:sz w:val="20"/>
                <w:szCs w:val="20"/>
                <w:lang w:val="en-PK"/>
              </w:rPr>
              <w:t>20</w:t>
            </w:r>
            <w:r w:rsidR="00993F51" w:rsidRPr="00405CD1">
              <w:rPr>
                <w:rFonts w:ascii="Times New Roman" w:hAnsi="Times New Roman" w:cs="Times New Roman"/>
                <w:sz w:val="20"/>
                <w:szCs w:val="20"/>
              </w:rPr>
              <w:t>, 2023</w:t>
            </w:r>
          </w:p>
        </w:tc>
      </w:tr>
      <w:tr w:rsidR="00993F51" w:rsidRPr="00E35AD2" w14:paraId="14F1705E" w14:textId="77777777" w:rsidTr="00D92754">
        <w:trPr>
          <w:trHeight w:hRule="exact" w:val="255"/>
        </w:trPr>
        <w:tc>
          <w:tcPr>
            <w:tcW w:w="2890" w:type="dxa"/>
            <w:vMerge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3EDCC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1267A9C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A81CC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ersion No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2" w:space="0" w:color="auto"/>
            </w:tcBorders>
            <w:vAlign w:val="center"/>
            <w:hideMark/>
          </w:tcPr>
          <w:p w14:paraId="5B9241C1" w14:textId="55D75D7C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BC6A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93F51" w:rsidRPr="00E35AD2" w14:paraId="18E87EEB" w14:textId="77777777" w:rsidTr="00D92754">
        <w:trPr>
          <w:trHeight w:val="689"/>
        </w:trPr>
        <w:tc>
          <w:tcPr>
            <w:tcW w:w="2890" w:type="dxa"/>
            <w:vMerge w:val="restart"/>
            <w:tcBorders>
              <w:top w:val="single" w:sz="4" w:space="0" w:color="auto"/>
              <w:left w:val="thickThinSmallGap" w:sz="12" w:space="0" w:color="auto"/>
              <w:right w:val="single" w:sz="4" w:space="0" w:color="auto"/>
            </w:tcBorders>
            <w:hideMark/>
          </w:tcPr>
          <w:p w14:paraId="0D70852B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sv-SE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  <w:lang w:val="sv-SE"/>
              </w:rPr>
              <w:t>Dr. Viram Kumar</w:t>
            </w:r>
          </w:p>
          <w:p w14:paraId="30B16CE2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sv-SE"/>
              </w:rPr>
            </w:pPr>
            <w:r w:rsidRPr="00E35AD2">
              <w:rPr>
                <w:rFonts w:asciiTheme="majorBidi" w:hAnsiTheme="majorBidi" w:cstheme="majorBidi"/>
                <w:sz w:val="20"/>
                <w:szCs w:val="20"/>
                <w:lang w:val="sv-SE"/>
              </w:rPr>
              <w:t>Attending Veterinarian and    Chair, Animal Facility Committee</w:t>
            </w:r>
          </w:p>
        </w:tc>
        <w:tc>
          <w:tcPr>
            <w:tcW w:w="1755" w:type="dxa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hideMark/>
          </w:tcPr>
          <w:p w14:paraId="21AADEAA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noProof/>
                <w:sz w:val="20"/>
                <w:szCs w:val="20"/>
              </w:rPr>
              <w:drawing>
                <wp:inline distT="0" distB="0" distL="0" distR="0" wp14:anchorId="27579708" wp14:editId="6649C43A">
                  <wp:extent cx="709295" cy="415290"/>
                  <wp:effectExtent l="0" t="0" r="0" b="3810"/>
                  <wp:docPr id="864424238" name="Picture 1" descr="A close-up of a handwritten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424238" name="Picture 1" descr="A close-up of a handwritten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41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hideMark/>
          </w:tcPr>
          <w:p w14:paraId="332CDAF4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pared By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nil"/>
              <w:right w:val="thickThinSmallGap" w:sz="12" w:space="0" w:color="auto"/>
            </w:tcBorders>
            <w:vAlign w:val="center"/>
            <w:hideMark/>
          </w:tcPr>
          <w:p w14:paraId="78B9387E" w14:textId="77777777" w:rsidR="00993F51" w:rsidRPr="00314D60" w:rsidRDefault="00993F51" w:rsidP="00993F5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</w:pPr>
            <w:r w:rsidRPr="00314D60">
              <w:rPr>
                <w:rFonts w:ascii="Times New Roman" w:hAnsi="Times New Roman" w:cs="Times New Roman"/>
                <w:b/>
                <w:sz w:val="20"/>
                <w:szCs w:val="20"/>
                <w:lang w:val="sv-SE"/>
              </w:rPr>
              <w:t>Dr. Viram Kumar</w:t>
            </w:r>
          </w:p>
          <w:p w14:paraId="74B943CA" w14:textId="77777777" w:rsidR="00993F51" w:rsidRDefault="00993F51" w:rsidP="00993F51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Attending </w:t>
            </w:r>
            <w:r w:rsidRPr="00314D60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Veterinar</w:t>
            </w: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ian and</w:t>
            </w:r>
          </w:p>
          <w:p w14:paraId="41208DB0" w14:textId="026A8CB4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Chair, Animal Facility Committee</w:t>
            </w:r>
          </w:p>
        </w:tc>
      </w:tr>
      <w:tr w:rsidR="00993F51" w:rsidRPr="00E35AD2" w14:paraId="7BD0B226" w14:textId="77777777" w:rsidTr="00D92754">
        <w:trPr>
          <w:trHeight w:val="347"/>
        </w:trPr>
        <w:tc>
          <w:tcPr>
            <w:tcW w:w="2890" w:type="dxa"/>
            <w:vMerge/>
            <w:tcBorders>
              <w:left w:val="thickThinSmallGap" w:sz="12" w:space="0" w:color="auto"/>
              <w:bottom w:val="thickThinSmallGap" w:sz="12" w:space="0" w:color="auto"/>
              <w:right w:val="single" w:sz="4" w:space="0" w:color="auto"/>
            </w:tcBorders>
            <w:hideMark/>
          </w:tcPr>
          <w:p w14:paraId="2A59B904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val="sv-SE"/>
              </w:rPr>
            </w:pPr>
          </w:p>
        </w:tc>
        <w:tc>
          <w:tcPr>
            <w:tcW w:w="1755" w:type="dxa"/>
            <w:vMerge/>
            <w:tcBorders>
              <w:left w:val="single" w:sz="4" w:space="0" w:color="auto"/>
              <w:bottom w:val="thickThinSmallGap" w:sz="12" w:space="0" w:color="auto"/>
              <w:right w:val="single" w:sz="12" w:space="0" w:color="auto"/>
            </w:tcBorders>
            <w:hideMark/>
          </w:tcPr>
          <w:p w14:paraId="4F1B9868" w14:textId="77777777" w:rsidR="00993F51" w:rsidRPr="00E35AD2" w:rsidRDefault="00993F51" w:rsidP="00993F51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thickThinSmallGap" w:sz="12" w:space="0" w:color="auto"/>
              <w:right w:val="single" w:sz="4" w:space="0" w:color="auto"/>
            </w:tcBorders>
            <w:hideMark/>
          </w:tcPr>
          <w:p w14:paraId="70B2B255" w14:textId="77777777" w:rsidR="00993F51" w:rsidRPr="00E35AD2" w:rsidRDefault="00993F51" w:rsidP="00993F51">
            <w:pPr>
              <w:spacing w:after="0"/>
              <w:ind w:left="67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35A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Page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  <w:hideMark/>
          </w:tcPr>
          <w:p w14:paraId="12705DF1" w14:textId="1FB64492" w:rsidR="00993F51" w:rsidRPr="00684032" w:rsidRDefault="004010BE" w:rsidP="00993F51">
            <w:pPr>
              <w:spacing w:after="0"/>
              <w:ind w:left="72"/>
              <w:rPr>
                <w:rFonts w:asciiTheme="majorBidi" w:hAnsiTheme="majorBidi" w:cstheme="majorBidi"/>
                <w:sz w:val="20"/>
                <w:szCs w:val="20"/>
              </w:rPr>
            </w:pPr>
            <w:r w:rsidRPr="00684032">
              <w:rPr>
                <w:rFonts w:asciiTheme="majorBidi" w:hAnsiTheme="majorBidi" w:cstheme="majorBidi"/>
              </w:rPr>
              <w:fldChar w:fldCharType="begin"/>
            </w:r>
            <w:r w:rsidRPr="00684032">
              <w:rPr>
                <w:rFonts w:asciiTheme="majorBidi" w:hAnsiTheme="majorBidi" w:cstheme="majorBidi"/>
              </w:rPr>
              <w:instrText xml:space="preserve"> NUMPAGES   \* MERGEFORMAT </w:instrText>
            </w:r>
            <w:r w:rsidRPr="00684032">
              <w:rPr>
                <w:rFonts w:asciiTheme="majorBidi" w:hAnsiTheme="majorBidi" w:cstheme="majorBidi"/>
              </w:rPr>
              <w:fldChar w:fldCharType="separate"/>
            </w:r>
            <w:r w:rsidR="008226D2" w:rsidRPr="00684032">
              <w:rPr>
                <w:rFonts w:asciiTheme="majorBidi" w:hAnsiTheme="majorBidi" w:cstheme="majorBidi"/>
              </w:rPr>
              <w:t>2</w:t>
            </w:r>
            <w:r w:rsidRPr="00684032">
              <w:rPr>
                <w:rFonts w:asciiTheme="majorBidi" w:hAnsiTheme="majorBidi" w:cstheme="majorBidi"/>
              </w:rPr>
              <w:fldChar w:fldCharType="end"/>
            </w:r>
          </w:p>
        </w:tc>
      </w:tr>
    </w:tbl>
    <w:p w14:paraId="78BB737D" w14:textId="77777777" w:rsidR="0021064E" w:rsidRDefault="0021064E" w:rsidP="001C6B49">
      <w:pPr>
        <w:pStyle w:val="Default"/>
        <w:rPr>
          <w:rFonts w:ascii="Times New Roman" w:hAnsi="Times New Roman" w:cs="Times New Roman"/>
          <w:b/>
        </w:rPr>
      </w:pPr>
    </w:p>
    <w:p w14:paraId="5E112D24" w14:textId="77777777" w:rsidR="001C6B49" w:rsidRDefault="001C6B49" w:rsidP="001C6B49">
      <w:pPr>
        <w:pStyle w:val="Default"/>
        <w:rPr>
          <w:rFonts w:ascii="Times New Roman" w:hAnsi="Times New Roman" w:cs="Times New Roman"/>
          <w:b/>
        </w:rPr>
      </w:pPr>
    </w:p>
    <w:p w14:paraId="51EF6DC1" w14:textId="77777777" w:rsidR="005B467E" w:rsidRDefault="005B467E" w:rsidP="005B467E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C42284">
        <w:rPr>
          <w:rFonts w:ascii="Times New Roman" w:hAnsi="Times New Roman" w:cs="Times New Roman"/>
          <w:b/>
        </w:rPr>
        <w:t>Purpose:</w:t>
      </w:r>
    </w:p>
    <w:p w14:paraId="6952756E" w14:textId="6CB5AF97" w:rsidR="005B467E" w:rsidRPr="000A601C" w:rsidRDefault="7AEAA850" w:rsidP="31886E9E">
      <w:pPr>
        <w:pStyle w:val="Default"/>
        <w:jc w:val="both"/>
        <w:rPr>
          <w:rFonts w:ascii="Times New Roman" w:hAnsi="Times New Roman" w:cs="Times New Roman"/>
        </w:rPr>
      </w:pPr>
      <w:r w:rsidRPr="31886E9E">
        <w:rPr>
          <w:rFonts w:ascii="Times New Roman" w:hAnsi="Times New Roman" w:cs="Times New Roman"/>
        </w:rPr>
        <w:t xml:space="preserve">The purpose of this document is to describe requirements for </w:t>
      </w:r>
      <w:r w:rsidR="4CC0F562" w:rsidRPr="31886E9E">
        <w:rPr>
          <w:rFonts w:ascii="Times New Roman" w:hAnsi="Times New Roman" w:cs="Times New Roman"/>
        </w:rPr>
        <w:t xml:space="preserve">monitoring animal welfare before, during and after major interventions under anesthesia </w:t>
      </w:r>
      <w:r w:rsidR="20815C56" w:rsidRPr="31886E9E">
        <w:rPr>
          <w:rFonts w:ascii="Times New Roman" w:hAnsi="Times New Roman" w:cs="Times New Roman"/>
        </w:rPr>
        <w:t xml:space="preserve">or sedation, </w:t>
      </w:r>
      <w:r w:rsidR="4CC0F562" w:rsidRPr="31886E9E">
        <w:rPr>
          <w:rFonts w:ascii="Times New Roman" w:hAnsi="Times New Roman" w:cs="Times New Roman"/>
        </w:rPr>
        <w:t>including surgery.</w:t>
      </w:r>
    </w:p>
    <w:p w14:paraId="1B6FE184" w14:textId="77777777" w:rsidR="005B467E" w:rsidRPr="00C42284" w:rsidRDefault="005B467E" w:rsidP="005B467E">
      <w:pPr>
        <w:pStyle w:val="Default"/>
        <w:jc w:val="both"/>
        <w:rPr>
          <w:rFonts w:ascii="Times New Roman" w:hAnsi="Times New Roman" w:cs="Times New Roman"/>
        </w:rPr>
      </w:pPr>
    </w:p>
    <w:p w14:paraId="2E2B55A7" w14:textId="77777777" w:rsidR="005B467E" w:rsidRDefault="005B467E" w:rsidP="005B46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color w:val="000000"/>
          <w:sz w:val="24"/>
          <w:szCs w:val="24"/>
        </w:rPr>
        <w:t>Scope:</w:t>
      </w:r>
    </w:p>
    <w:p w14:paraId="4F81B332" w14:textId="43875A6E" w:rsidR="005B467E" w:rsidRPr="007A029D" w:rsidRDefault="005B467E" w:rsidP="005B4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A029D">
        <w:rPr>
          <w:rFonts w:ascii="Times New Roman" w:hAnsi="Times New Roman" w:cs="Times New Roman"/>
          <w:color w:val="000000"/>
          <w:sz w:val="24"/>
          <w:szCs w:val="24"/>
        </w:rPr>
        <w:t xml:space="preserve">All </w:t>
      </w:r>
      <w:r>
        <w:rPr>
          <w:rFonts w:ascii="Times New Roman" w:hAnsi="Times New Roman" w:cs="Times New Roman"/>
          <w:color w:val="000000"/>
          <w:sz w:val="24"/>
          <w:szCs w:val="24"/>
        </w:rPr>
        <w:t>people involved in invasive procedures and surgery on laboratory animals.</w:t>
      </w:r>
    </w:p>
    <w:p w14:paraId="3DC4629A" w14:textId="77777777" w:rsidR="005B467E" w:rsidRPr="00C42284" w:rsidRDefault="005B467E" w:rsidP="005B4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20774D4" w14:textId="77777777" w:rsidR="005B467E" w:rsidRDefault="005B467E" w:rsidP="005B46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color w:val="000000"/>
          <w:sz w:val="24"/>
          <w:szCs w:val="24"/>
        </w:rPr>
        <w:t>Responsibility:</w:t>
      </w:r>
    </w:p>
    <w:p w14:paraId="6319BC69" w14:textId="64A48392" w:rsidR="005B467E" w:rsidRPr="007A029D" w:rsidRDefault="7AEAA850" w:rsidP="31886E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 staff, students, faculty who are working or visiting Animal House and other animal research facilities in the </w:t>
      </w:r>
      <w:r w:rsidR="18BDC320"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niversity.</w:t>
      </w:r>
    </w:p>
    <w:p w14:paraId="6D5DE85A" w14:textId="77777777" w:rsidR="005B467E" w:rsidRPr="00C42284" w:rsidRDefault="005B467E" w:rsidP="005B4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6A7A73A" w14:textId="77777777" w:rsidR="005B467E" w:rsidRPr="004E06E5" w:rsidRDefault="005B467E" w:rsidP="005B46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A601C">
        <w:rPr>
          <w:rFonts w:ascii="Times New Roman" w:hAnsi="Times New Roman" w:cs="Times New Roman"/>
          <w:b/>
          <w:bCs/>
          <w:sz w:val="24"/>
          <w:szCs w:val="24"/>
        </w:rPr>
        <w:t>Processes / Procedure:</w:t>
      </w:r>
    </w:p>
    <w:p w14:paraId="28C73084" w14:textId="4659202F" w:rsidR="005B467E" w:rsidRDefault="3987D898" w:rsidP="005B4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 procedures under general </w:t>
      </w:r>
      <w:r w:rsidR="004A237A"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anesthesia</w:t>
      </w: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o be monitored by the invest</w:t>
      </w:r>
      <w:r w:rsidR="782CBDC9"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tor/team using  </w:t>
      </w:r>
    </w:p>
    <w:p w14:paraId="69101F01" w14:textId="0C3669B7" w:rsidR="00A94B7D" w:rsidRPr="004F5237" w:rsidRDefault="2D70314A" w:rsidP="005B4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the form below</w:t>
      </w:r>
      <w:r w:rsidR="306B0C97"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vidually for each animal and procedure. </w:t>
      </w: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led forms are to be maintained by the Principal Investigator in a </w:t>
      </w:r>
      <w:r w:rsidR="00C10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ject </w:t>
      </w:r>
      <w:r w:rsidRPr="31886E9E">
        <w:rPr>
          <w:rFonts w:ascii="Times New Roman" w:hAnsi="Times New Roman" w:cs="Times New Roman"/>
          <w:color w:val="000000" w:themeColor="text1"/>
          <w:sz w:val="24"/>
          <w:szCs w:val="24"/>
        </w:rPr>
        <w:t>master file.</w:t>
      </w:r>
    </w:p>
    <w:p w14:paraId="6702AC48" w14:textId="49AE7A1A" w:rsidR="00A94B7D" w:rsidRDefault="00A94B7D">
      <w:pPr>
        <w:rPr>
          <w:b/>
        </w:rPr>
      </w:pPr>
      <w:r w:rsidRPr="31886E9E">
        <w:rPr>
          <w:b/>
          <w:bCs/>
        </w:rPr>
        <w:br w:type="page"/>
      </w:r>
    </w:p>
    <w:tbl>
      <w:tblPr>
        <w:tblStyle w:val="TableGrid"/>
        <w:tblW w:w="8892" w:type="dxa"/>
        <w:tblLayout w:type="fixed"/>
        <w:tblLook w:val="04A0" w:firstRow="1" w:lastRow="0" w:firstColumn="1" w:lastColumn="0" w:noHBand="0" w:noVBand="1"/>
      </w:tblPr>
      <w:tblGrid>
        <w:gridCol w:w="974"/>
        <w:gridCol w:w="139"/>
        <w:gridCol w:w="257"/>
        <w:gridCol w:w="117"/>
        <w:gridCol w:w="103"/>
        <w:gridCol w:w="236"/>
        <w:gridCol w:w="104"/>
        <w:gridCol w:w="364"/>
        <w:gridCol w:w="61"/>
        <w:gridCol w:w="266"/>
        <w:gridCol w:w="473"/>
        <w:gridCol w:w="334"/>
        <w:gridCol w:w="343"/>
        <w:gridCol w:w="227"/>
        <w:gridCol w:w="109"/>
        <w:gridCol w:w="379"/>
        <w:gridCol w:w="354"/>
        <w:gridCol w:w="345"/>
        <w:gridCol w:w="555"/>
        <w:gridCol w:w="447"/>
        <w:gridCol w:w="175"/>
        <w:gridCol w:w="380"/>
        <w:gridCol w:w="210"/>
        <w:gridCol w:w="647"/>
        <w:gridCol w:w="500"/>
        <w:gridCol w:w="793"/>
      </w:tblGrid>
      <w:tr w:rsidR="00F1437D" w14:paraId="46B9E998" w14:textId="77777777" w:rsidTr="000F37F4">
        <w:trPr>
          <w:trHeight w:val="300"/>
        </w:trPr>
        <w:tc>
          <w:tcPr>
            <w:tcW w:w="2309" w:type="dxa"/>
            <w:gridSpan w:val="8"/>
          </w:tcPr>
          <w:p w14:paraId="52773BFD" w14:textId="5EAC4D5D" w:rsidR="03DD12C5" w:rsidRDefault="03DD12C5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lastRenderedPageBreak/>
              <w:t>ECACU No.</w:t>
            </w:r>
          </w:p>
        </w:tc>
        <w:tc>
          <w:tcPr>
            <w:tcW w:w="1824" w:type="dxa"/>
            <w:gridSpan w:val="7"/>
            <w:tcBorders>
              <w:right w:val="single" w:sz="8" w:space="0" w:color="000000" w:themeColor="text1"/>
            </w:tcBorders>
          </w:tcPr>
          <w:p w14:paraId="4DB0E0B5" w14:textId="5AC939F9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759" w:type="dxa"/>
            <w:gridSpan w:val="11"/>
            <w:tcBorders>
              <w:top w:val="single" w:sz="8" w:space="0" w:color="000000" w:themeColor="text1"/>
              <w:left w:val="single" w:sz="8" w:space="0" w:color="000000" w:themeColor="text1"/>
              <w:bottom w:val="dashed" w:sz="2" w:space="0" w:color="FFFFFF" w:themeColor="background1"/>
              <w:right w:val="single" w:sz="8" w:space="0" w:color="000000" w:themeColor="text1"/>
            </w:tcBorders>
          </w:tcPr>
          <w:p w14:paraId="45FCFAC3" w14:textId="40A553D9" w:rsidR="03DD12C5" w:rsidRDefault="03DD12C5" w:rsidP="005C5138">
            <w:pPr>
              <w:spacing w:line="216" w:lineRule="auto"/>
              <w:rPr>
                <w:b/>
                <w:bCs/>
              </w:rPr>
            </w:pPr>
            <w:r w:rsidRPr="31886E9E">
              <w:rPr>
                <w:b/>
                <w:bCs/>
                <w:sz w:val="32"/>
                <w:szCs w:val="32"/>
              </w:rPr>
              <w:t>Rodent Survival Surgery</w:t>
            </w:r>
          </w:p>
        </w:tc>
      </w:tr>
      <w:tr w:rsidR="00F1437D" w14:paraId="514C9AF1" w14:textId="77777777" w:rsidTr="000F37F4">
        <w:trPr>
          <w:trHeight w:val="478"/>
        </w:trPr>
        <w:tc>
          <w:tcPr>
            <w:tcW w:w="2309" w:type="dxa"/>
            <w:gridSpan w:val="8"/>
          </w:tcPr>
          <w:p w14:paraId="1F862CF1" w14:textId="2BEF7DED" w:rsidR="03DD12C5" w:rsidRDefault="03DD12C5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Principal Investigator</w:t>
            </w:r>
          </w:p>
        </w:tc>
        <w:tc>
          <w:tcPr>
            <w:tcW w:w="1824" w:type="dxa"/>
            <w:gridSpan w:val="7"/>
            <w:tcBorders>
              <w:right w:val="single" w:sz="8" w:space="0" w:color="000000" w:themeColor="text1"/>
            </w:tcBorders>
          </w:tcPr>
          <w:p w14:paraId="0B133227" w14:textId="44F47530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759" w:type="dxa"/>
            <w:gridSpan w:val="11"/>
            <w:tcBorders>
              <w:top w:val="dashed" w:sz="2" w:space="0" w:color="FFFFFF" w:themeColor="background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EC1C5D3" w14:textId="4CED9271" w:rsidR="03DD12C5" w:rsidRDefault="03DD12C5" w:rsidP="005C5138">
            <w:pPr>
              <w:spacing w:line="216" w:lineRule="auto"/>
              <w:rPr>
                <w:b/>
                <w:bCs/>
                <w:sz w:val="32"/>
                <w:szCs w:val="32"/>
              </w:rPr>
            </w:pPr>
            <w:r w:rsidRPr="31886E9E">
              <w:rPr>
                <w:b/>
                <w:bCs/>
                <w:sz w:val="32"/>
                <w:szCs w:val="32"/>
              </w:rPr>
              <w:t>Perioperative Monitoring</w:t>
            </w:r>
          </w:p>
        </w:tc>
      </w:tr>
      <w:tr w:rsidR="00E07625" w:rsidRPr="007E10CC" w14:paraId="399336E6" w14:textId="77777777" w:rsidTr="000F37F4">
        <w:tc>
          <w:tcPr>
            <w:tcW w:w="2309" w:type="dxa"/>
            <w:gridSpan w:val="8"/>
          </w:tcPr>
          <w:p w14:paraId="682CDF9C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 xml:space="preserve">Date: </w:t>
            </w:r>
          </w:p>
        </w:tc>
        <w:tc>
          <w:tcPr>
            <w:tcW w:w="1824" w:type="dxa"/>
            <w:gridSpan w:val="7"/>
          </w:tcPr>
          <w:p w14:paraId="5E6D7B91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Specie:</w:t>
            </w:r>
          </w:p>
        </w:tc>
        <w:tc>
          <w:tcPr>
            <w:tcW w:w="2268" w:type="dxa"/>
            <w:gridSpan w:val="6"/>
            <w:tcBorders>
              <w:top w:val="single" w:sz="8" w:space="0" w:color="000000" w:themeColor="text1"/>
            </w:tcBorders>
          </w:tcPr>
          <w:p w14:paraId="7612B429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Animal ID:</w:t>
            </w:r>
          </w:p>
        </w:tc>
        <w:tc>
          <w:tcPr>
            <w:tcW w:w="2491" w:type="dxa"/>
            <w:gridSpan w:val="5"/>
            <w:tcBorders>
              <w:top w:val="single" w:sz="8" w:space="0" w:color="000000" w:themeColor="text1"/>
            </w:tcBorders>
          </w:tcPr>
          <w:p w14:paraId="29EC880F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Start time:</w:t>
            </w:r>
          </w:p>
        </w:tc>
      </w:tr>
      <w:tr w:rsidR="00E07625" w:rsidRPr="007E10CC" w14:paraId="399336EB" w14:textId="77777777" w:rsidTr="000F37F4">
        <w:tc>
          <w:tcPr>
            <w:tcW w:w="2309" w:type="dxa"/>
            <w:gridSpan w:val="8"/>
          </w:tcPr>
          <w:p w14:paraId="5E236492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DOB:</w:t>
            </w:r>
          </w:p>
        </w:tc>
        <w:tc>
          <w:tcPr>
            <w:tcW w:w="1824" w:type="dxa"/>
            <w:gridSpan w:val="7"/>
          </w:tcPr>
          <w:p w14:paraId="05F5DC5B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Sex:</w:t>
            </w:r>
          </w:p>
        </w:tc>
        <w:tc>
          <w:tcPr>
            <w:tcW w:w="2268" w:type="dxa"/>
            <w:gridSpan w:val="6"/>
          </w:tcPr>
          <w:p w14:paraId="67FDA4D6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Body Weight:</w:t>
            </w:r>
          </w:p>
        </w:tc>
        <w:tc>
          <w:tcPr>
            <w:tcW w:w="2491" w:type="dxa"/>
            <w:gridSpan w:val="5"/>
          </w:tcPr>
          <w:p w14:paraId="22BBB4F3" w14:textId="77777777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End Time:</w:t>
            </w:r>
          </w:p>
        </w:tc>
      </w:tr>
      <w:tr w:rsidR="007834DC" w14:paraId="6EFDC211" w14:textId="77777777" w:rsidTr="000F37F4">
        <w:trPr>
          <w:trHeight w:val="300"/>
        </w:trPr>
        <w:tc>
          <w:tcPr>
            <w:tcW w:w="2309" w:type="dxa"/>
            <w:gridSpan w:val="8"/>
          </w:tcPr>
          <w:p w14:paraId="19DB49E7" w14:textId="5833A77F" w:rsidR="4064EC90" w:rsidRDefault="4064EC90" w:rsidP="005C5138">
            <w:pPr>
              <w:spacing w:line="216" w:lineRule="auto"/>
              <w:rPr>
                <w:b/>
                <w:bCs/>
                <w:sz w:val="20"/>
                <w:szCs w:val="20"/>
                <w:u w:val="single"/>
              </w:rPr>
            </w:pPr>
            <w:r w:rsidRPr="31886E9E">
              <w:rPr>
                <w:b/>
                <w:bCs/>
                <w:sz w:val="20"/>
                <w:szCs w:val="20"/>
              </w:rPr>
              <w:t>Surgical Procedure:</w:t>
            </w:r>
          </w:p>
        </w:tc>
        <w:tc>
          <w:tcPr>
            <w:tcW w:w="6583" w:type="dxa"/>
            <w:gridSpan w:val="18"/>
          </w:tcPr>
          <w:p w14:paraId="111C3B03" w14:textId="4EE4015A" w:rsidR="31886E9E" w:rsidRDefault="31886E9E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</w:p>
        </w:tc>
      </w:tr>
      <w:tr w:rsidR="007834DC" w14:paraId="6FB58898" w14:textId="77777777" w:rsidTr="000F37F4">
        <w:trPr>
          <w:trHeight w:val="300"/>
        </w:trPr>
        <w:tc>
          <w:tcPr>
            <w:tcW w:w="4133" w:type="dxa"/>
            <w:gridSpan w:val="15"/>
          </w:tcPr>
          <w:p w14:paraId="29A2C4CC" w14:textId="5F4B16C6" w:rsidR="4064EC90" w:rsidRDefault="4064EC90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Surgeon:</w:t>
            </w:r>
          </w:p>
        </w:tc>
        <w:tc>
          <w:tcPr>
            <w:tcW w:w="4759" w:type="dxa"/>
            <w:gridSpan w:val="11"/>
          </w:tcPr>
          <w:p w14:paraId="439C8B01" w14:textId="7CF70495" w:rsidR="4064EC90" w:rsidRDefault="4064EC90" w:rsidP="005C5138">
            <w:pPr>
              <w:spacing w:line="216" w:lineRule="auto"/>
              <w:rPr>
                <w:b/>
                <w:bCs/>
                <w:sz w:val="20"/>
                <w:szCs w:val="20"/>
              </w:rPr>
            </w:pPr>
            <w:r w:rsidRPr="31886E9E">
              <w:rPr>
                <w:b/>
                <w:bCs/>
                <w:sz w:val="20"/>
                <w:szCs w:val="20"/>
              </w:rPr>
              <w:t>Assistant/s:</w:t>
            </w:r>
          </w:p>
        </w:tc>
      </w:tr>
      <w:tr w:rsidR="00B019A2" w:rsidRPr="007E10CC" w14:paraId="399336FB" w14:textId="77777777" w:rsidTr="000F37F4">
        <w:tc>
          <w:tcPr>
            <w:tcW w:w="1601" w:type="dxa"/>
            <w:gridSpan w:val="5"/>
          </w:tcPr>
          <w:p w14:paraId="399336F1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Drug name</w:t>
            </w:r>
          </w:p>
        </w:tc>
        <w:tc>
          <w:tcPr>
            <w:tcW w:w="1037" w:type="dxa"/>
            <w:gridSpan w:val="5"/>
          </w:tcPr>
          <w:p w14:paraId="399336F2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Dose</w:t>
            </w:r>
          </w:p>
          <w:p w14:paraId="399336F3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(mg/Kg)</w:t>
            </w:r>
          </w:p>
        </w:tc>
        <w:tc>
          <w:tcPr>
            <w:tcW w:w="1157" w:type="dxa"/>
            <w:gridSpan w:val="3"/>
          </w:tcPr>
          <w:p w14:paraId="399336F4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Conc.</w:t>
            </w:r>
          </w:p>
          <w:p w14:paraId="399336F5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(mg/ml)</w:t>
            </w:r>
          </w:p>
        </w:tc>
        <w:tc>
          <w:tcPr>
            <w:tcW w:w="1075" w:type="dxa"/>
            <w:gridSpan w:val="4"/>
          </w:tcPr>
          <w:p w14:paraId="399336F6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Volume</w:t>
            </w:r>
          </w:p>
          <w:p w14:paraId="399336F7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(ml)</w:t>
            </w:r>
          </w:p>
        </w:tc>
        <w:tc>
          <w:tcPr>
            <w:tcW w:w="1355" w:type="dxa"/>
            <w:gridSpan w:val="3"/>
          </w:tcPr>
          <w:p w14:paraId="399336F8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Route</w:t>
            </w:r>
          </w:p>
        </w:tc>
        <w:tc>
          <w:tcPr>
            <w:tcW w:w="1420" w:type="dxa"/>
            <w:gridSpan w:val="4"/>
          </w:tcPr>
          <w:p w14:paraId="399336F9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247" w:type="dxa"/>
            <w:gridSpan w:val="2"/>
          </w:tcPr>
          <w:p w14:paraId="399336FA" w14:textId="77777777" w:rsidR="00592C88" w:rsidRPr="007E10CC" w:rsidRDefault="00592C88" w:rsidP="005C5138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Initials</w:t>
            </w:r>
          </w:p>
        </w:tc>
      </w:tr>
      <w:tr w:rsidR="00B019A2" w:rsidRPr="007E10CC" w14:paraId="39933703" w14:textId="77777777" w:rsidTr="000F37F4">
        <w:tc>
          <w:tcPr>
            <w:tcW w:w="1601" w:type="dxa"/>
            <w:gridSpan w:val="5"/>
          </w:tcPr>
          <w:p w14:paraId="399336FC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37" w:type="dxa"/>
            <w:gridSpan w:val="5"/>
          </w:tcPr>
          <w:p w14:paraId="399336FD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57" w:type="dxa"/>
            <w:gridSpan w:val="3"/>
          </w:tcPr>
          <w:p w14:paraId="399336FE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75" w:type="dxa"/>
            <w:gridSpan w:val="4"/>
          </w:tcPr>
          <w:p w14:paraId="399336FF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355" w:type="dxa"/>
            <w:gridSpan w:val="3"/>
          </w:tcPr>
          <w:p w14:paraId="39933700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20" w:type="dxa"/>
            <w:gridSpan w:val="4"/>
          </w:tcPr>
          <w:p w14:paraId="39933701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247" w:type="dxa"/>
            <w:gridSpan w:val="2"/>
          </w:tcPr>
          <w:p w14:paraId="39933702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B019A2" w:rsidRPr="007E10CC" w14:paraId="3993370B" w14:textId="77777777" w:rsidTr="000F37F4">
        <w:tc>
          <w:tcPr>
            <w:tcW w:w="1601" w:type="dxa"/>
            <w:gridSpan w:val="5"/>
          </w:tcPr>
          <w:p w14:paraId="39933704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37" w:type="dxa"/>
            <w:gridSpan w:val="5"/>
          </w:tcPr>
          <w:p w14:paraId="39933705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57" w:type="dxa"/>
            <w:gridSpan w:val="3"/>
          </w:tcPr>
          <w:p w14:paraId="39933706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75" w:type="dxa"/>
            <w:gridSpan w:val="4"/>
          </w:tcPr>
          <w:p w14:paraId="39933707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355" w:type="dxa"/>
            <w:gridSpan w:val="3"/>
          </w:tcPr>
          <w:p w14:paraId="39933708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20" w:type="dxa"/>
            <w:gridSpan w:val="4"/>
          </w:tcPr>
          <w:p w14:paraId="39933709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247" w:type="dxa"/>
            <w:gridSpan w:val="2"/>
          </w:tcPr>
          <w:p w14:paraId="3993370A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B019A2" w:rsidRPr="007E10CC" w14:paraId="39933713" w14:textId="77777777" w:rsidTr="000F37F4">
        <w:tc>
          <w:tcPr>
            <w:tcW w:w="1601" w:type="dxa"/>
            <w:gridSpan w:val="5"/>
          </w:tcPr>
          <w:p w14:paraId="3993370C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37" w:type="dxa"/>
            <w:gridSpan w:val="5"/>
          </w:tcPr>
          <w:p w14:paraId="3993370D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57" w:type="dxa"/>
            <w:gridSpan w:val="3"/>
          </w:tcPr>
          <w:p w14:paraId="3993370E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75" w:type="dxa"/>
            <w:gridSpan w:val="4"/>
          </w:tcPr>
          <w:p w14:paraId="3993370F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355" w:type="dxa"/>
            <w:gridSpan w:val="3"/>
          </w:tcPr>
          <w:p w14:paraId="39933710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20" w:type="dxa"/>
            <w:gridSpan w:val="4"/>
          </w:tcPr>
          <w:p w14:paraId="39933711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247" w:type="dxa"/>
            <w:gridSpan w:val="2"/>
          </w:tcPr>
          <w:p w14:paraId="39933712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B019A2" w:rsidRPr="007E10CC" w14:paraId="3993371B" w14:textId="77777777" w:rsidTr="000F37F4">
        <w:tc>
          <w:tcPr>
            <w:tcW w:w="1601" w:type="dxa"/>
            <w:gridSpan w:val="5"/>
          </w:tcPr>
          <w:p w14:paraId="39933714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37" w:type="dxa"/>
            <w:gridSpan w:val="5"/>
          </w:tcPr>
          <w:p w14:paraId="39933715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57" w:type="dxa"/>
            <w:gridSpan w:val="3"/>
          </w:tcPr>
          <w:p w14:paraId="39933716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75" w:type="dxa"/>
            <w:gridSpan w:val="4"/>
          </w:tcPr>
          <w:p w14:paraId="39933717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355" w:type="dxa"/>
            <w:gridSpan w:val="3"/>
          </w:tcPr>
          <w:p w14:paraId="39933718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20" w:type="dxa"/>
            <w:gridSpan w:val="4"/>
          </w:tcPr>
          <w:p w14:paraId="39933719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247" w:type="dxa"/>
            <w:gridSpan w:val="2"/>
          </w:tcPr>
          <w:p w14:paraId="3993371A" w14:textId="77777777" w:rsidR="00592C88" w:rsidRPr="007E10CC" w:rsidRDefault="00592C88" w:rsidP="00592C88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6F4479" w:rsidRPr="007E10CC" w14:paraId="3993371D" w14:textId="77777777" w:rsidTr="00B019A2">
        <w:tc>
          <w:tcPr>
            <w:tcW w:w="8892" w:type="dxa"/>
            <w:gridSpan w:val="26"/>
          </w:tcPr>
          <w:p w14:paraId="3993371C" w14:textId="77777777" w:rsidR="006F4479" w:rsidRPr="007E10CC" w:rsidRDefault="006F4479" w:rsidP="00E003B2">
            <w:pPr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Pre-Operative Procedures</w:t>
            </w:r>
          </w:p>
        </w:tc>
      </w:tr>
      <w:tr w:rsidR="31886E9E" w14:paraId="61AD934B" w14:textId="77777777" w:rsidTr="00B019A2">
        <w:trPr>
          <w:trHeight w:val="300"/>
        </w:trPr>
        <w:tc>
          <w:tcPr>
            <w:tcW w:w="8892" w:type="dxa"/>
            <w:gridSpan w:val="26"/>
          </w:tcPr>
          <w:p w14:paraId="4EA472FE" w14:textId="772D38B0" w:rsidR="31886E9E" w:rsidRPr="00651E62" w:rsidRDefault="31886E9E" w:rsidP="31886E9E">
            <w:pPr>
              <w:jc w:val="center"/>
              <w:rPr>
                <w:sz w:val="20"/>
                <w:szCs w:val="20"/>
              </w:rPr>
            </w:pPr>
          </w:p>
        </w:tc>
      </w:tr>
      <w:tr w:rsidR="00F21C5C" w:rsidRPr="007E10CC" w14:paraId="39933722" w14:textId="77777777" w:rsidTr="00F03771">
        <w:tc>
          <w:tcPr>
            <w:tcW w:w="3114" w:type="dxa"/>
            <w:gridSpan w:val="11"/>
          </w:tcPr>
          <w:p w14:paraId="6C81EFE1" w14:textId="1BACD7E2" w:rsidR="31886E9E" w:rsidRPr="00651E62" w:rsidRDefault="31886E9E" w:rsidP="31886E9E">
            <w:pPr>
              <w:ind w:right="4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Eye lubricant: Yes [ ]     No [ ]</w:t>
            </w:r>
          </w:p>
        </w:tc>
        <w:tc>
          <w:tcPr>
            <w:tcW w:w="2103" w:type="dxa"/>
            <w:gridSpan w:val="7"/>
          </w:tcPr>
          <w:p w14:paraId="3993371F" w14:textId="3F1307F4" w:rsidR="006F4479" w:rsidRPr="00651E62" w:rsidRDefault="2A275F6F" w:rsidP="009C10BF">
            <w:pPr>
              <w:ind w:right="-19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Area shaved  Y [ ]  N [ ]</w:t>
            </w:r>
          </w:p>
        </w:tc>
        <w:tc>
          <w:tcPr>
            <w:tcW w:w="3675" w:type="dxa"/>
            <w:gridSpan w:val="8"/>
          </w:tcPr>
          <w:p w14:paraId="39933721" w14:textId="48C07D81" w:rsidR="006F4479" w:rsidRPr="00651E62" w:rsidRDefault="2A275F6F" w:rsidP="31886E9E">
            <w:pPr>
              <w:ind w:right="4"/>
              <w:jc w:val="center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 xml:space="preserve">           </w:t>
            </w:r>
          </w:p>
        </w:tc>
      </w:tr>
      <w:tr w:rsidR="00E12FAB" w14:paraId="1E8B8E8F" w14:textId="77777777" w:rsidTr="00F03771">
        <w:trPr>
          <w:trHeight w:val="300"/>
        </w:trPr>
        <w:tc>
          <w:tcPr>
            <w:tcW w:w="3114" w:type="dxa"/>
            <w:gridSpan w:val="11"/>
          </w:tcPr>
          <w:p w14:paraId="6101FE47" w14:textId="01DDC953" w:rsidR="00E12FAB" w:rsidRPr="00651E62" w:rsidRDefault="00E12FAB" w:rsidP="00E12FAB">
            <w:pPr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Anesthesia type</w:t>
            </w:r>
            <w:r>
              <w:rPr>
                <w:sz w:val="20"/>
                <w:szCs w:val="20"/>
              </w:rPr>
              <w:t>/</w:t>
            </w:r>
            <w:r w:rsidRPr="00651E62">
              <w:rPr>
                <w:sz w:val="20"/>
                <w:szCs w:val="20"/>
              </w:rPr>
              <w:t>route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103" w:type="dxa"/>
            <w:gridSpan w:val="7"/>
          </w:tcPr>
          <w:p w14:paraId="1C7EBEE2" w14:textId="657CB03E" w:rsidR="00E12FAB" w:rsidRPr="00651E62" w:rsidRDefault="00E12FAB" w:rsidP="00E12FAB">
            <w:pPr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 xml:space="preserve">Anesthetic Agent: </w:t>
            </w:r>
          </w:p>
        </w:tc>
        <w:tc>
          <w:tcPr>
            <w:tcW w:w="3675" w:type="dxa"/>
            <w:gridSpan w:val="8"/>
          </w:tcPr>
          <w:p w14:paraId="3C03DEB7" w14:textId="34F3559B" w:rsidR="00E12FAB" w:rsidRPr="00651E62" w:rsidRDefault="00E12FAB" w:rsidP="00E12FAB">
            <w:pPr>
              <w:rPr>
                <w:sz w:val="20"/>
                <w:szCs w:val="20"/>
              </w:rPr>
            </w:pPr>
          </w:p>
        </w:tc>
      </w:tr>
      <w:tr w:rsidR="00E12FAB" w14:paraId="5D2B8FFA" w14:textId="77777777" w:rsidTr="00AA0A31">
        <w:trPr>
          <w:trHeight w:val="300"/>
        </w:trPr>
        <w:tc>
          <w:tcPr>
            <w:tcW w:w="3114" w:type="dxa"/>
            <w:gridSpan w:val="11"/>
          </w:tcPr>
          <w:p w14:paraId="27C71B8A" w14:textId="42C83D70" w:rsidR="00E12FAB" w:rsidRPr="00651E62" w:rsidRDefault="00E12FAB" w:rsidP="00E12F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tcMar>
              <w:left w:w="57" w:type="dxa"/>
              <w:right w:w="57" w:type="dxa"/>
            </w:tcMar>
          </w:tcPr>
          <w:p w14:paraId="3C2C6B81" w14:textId="77777777" w:rsidR="00E12FAB" w:rsidRPr="00651E62" w:rsidRDefault="00E12FAB" w:rsidP="00AA0A31">
            <w:pPr>
              <w:ind w:left="-33" w:right="4"/>
              <w:jc w:val="center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Start time</w:t>
            </w:r>
          </w:p>
        </w:tc>
        <w:tc>
          <w:tcPr>
            <w:tcW w:w="1194" w:type="dxa"/>
            <w:gridSpan w:val="4"/>
          </w:tcPr>
          <w:p w14:paraId="2254878C" w14:textId="3A2C225A" w:rsidR="00E12FAB" w:rsidRPr="00651E62" w:rsidRDefault="00E12FAB" w:rsidP="00E12FAB">
            <w:pPr>
              <w:jc w:val="center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End Time</w:t>
            </w:r>
          </w:p>
        </w:tc>
        <w:tc>
          <w:tcPr>
            <w:tcW w:w="3675" w:type="dxa"/>
            <w:gridSpan w:val="8"/>
          </w:tcPr>
          <w:p w14:paraId="496C100B" w14:textId="12D9BDA5" w:rsidR="00E12FAB" w:rsidRPr="00651E62" w:rsidRDefault="00E12FAB" w:rsidP="00E12FAB">
            <w:pPr>
              <w:ind w:right="4"/>
              <w:jc w:val="center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Comments</w:t>
            </w:r>
          </w:p>
        </w:tc>
      </w:tr>
      <w:tr w:rsidR="00E12FAB" w:rsidRPr="007E10CC" w14:paraId="39933727" w14:textId="77777777" w:rsidTr="00F03771">
        <w:tc>
          <w:tcPr>
            <w:tcW w:w="3114" w:type="dxa"/>
            <w:gridSpan w:val="11"/>
          </w:tcPr>
          <w:p w14:paraId="39933723" w14:textId="77777777" w:rsidR="00E12FAB" w:rsidRPr="00651E62" w:rsidRDefault="00E12FAB" w:rsidP="00E12FAB">
            <w:pPr>
              <w:ind w:right="4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Anesthesia</w:t>
            </w:r>
          </w:p>
        </w:tc>
        <w:tc>
          <w:tcPr>
            <w:tcW w:w="909" w:type="dxa"/>
            <w:gridSpan w:val="3"/>
          </w:tcPr>
          <w:p w14:paraId="39933724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94" w:type="dxa"/>
            <w:gridSpan w:val="4"/>
          </w:tcPr>
          <w:p w14:paraId="39933725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3675" w:type="dxa"/>
            <w:gridSpan w:val="8"/>
          </w:tcPr>
          <w:p w14:paraId="39933726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2C" w14:textId="77777777" w:rsidTr="00F03771">
        <w:tc>
          <w:tcPr>
            <w:tcW w:w="3114" w:type="dxa"/>
            <w:gridSpan w:val="11"/>
          </w:tcPr>
          <w:p w14:paraId="39933728" w14:textId="77777777" w:rsidR="00E12FAB" w:rsidRPr="00651E62" w:rsidRDefault="00E12FAB" w:rsidP="00E12FAB">
            <w:pPr>
              <w:ind w:right="4"/>
              <w:rPr>
                <w:sz w:val="20"/>
                <w:szCs w:val="20"/>
              </w:rPr>
            </w:pPr>
            <w:r w:rsidRPr="00651E62">
              <w:rPr>
                <w:sz w:val="20"/>
                <w:szCs w:val="20"/>
              </w:rPr>
              <w:t>Intubation</w:t>
            </w:r>
          </w:p>
        </w:tc>
        <w:tc>
          <w:tcPr>
            <w:tcW w:w="909" w:type="dxa"/>
            <w:gridSpan w:val="3"/>
          </w:tcPr>
          <w:p w14:paraId="39933729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194" w:type="dxa"/>
            <w:gridSpan w:val="4"/>
          </w:tcPr>
          <w:p w14:paraId="3993372A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3675" w:type="dxa"/>
            <w:gridSpan w:val="8"/>
          </w:tcPr>
          <w:p w14:paraId="3993372B" w14:textId="77777777" w:rsidR="00E12FAB" w:rsidRPr="00651E62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38" w14:textId="77777777" w:rsidTr="00B019A2">
        <w:trPr>
          <w:trHeight w:val="233"/>
        </w:trPr>
        <w:tc>
          <w:tcPr>
            <w:tcW w:w="8892" w:type="dxa"/>
            <w:gridSpan w:val="26"/>
          </w:tcPr>
          <w:p w14:paraId="39933737" w14:textId="77777777" w:rsidR="00E12FAB" w:rsidRPr="007E10CC" w:rsidRDefault="00E12FAB" w:rsidP="00E12FAB">
            <w:pPr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Intraoperative Monitoring</w:t>
            </w:r>
          </w:p>
        </w:tc>
      </w:tr>
      <w:tr w:rsidR="00E12FAB" w:rsidRPr="007E10CC" w14:paraId="3993373A" w14:textId="77777777" w:rsidTr="00B019A2">
        <w:trPr>
          <w:trHeight w:val="233"/>
        </w:trPr>
        <w:tc>
          <w:tcPr>
            <w:tcW w:w="8892" w:type="dxa"/>
            <w:gridSpan w:val="26"/>
          </w:tcPr>
          <w:p w14:paraId="39933739" w14:textId="77777777" w:rsidR="00E12FAB" w:rsidRPr="007E10CC" w:rsidRDefault="00E12FAB" w:rsidP="00E12FAB">
            <w:pPr>
              <w:ind w:right="4"/>
              <w:jc w:val="center"/>
              <w:rPr>
                <w:i/>
                <w:sz w:val="20"/>
                <w:szCs w:val="20"/>
              </w:rPr>
            </w:pPr>
            <w:r w:rsidRPr="007E10CC">
              <w:rPr>
                <w:i/>
                <w:sz w:val="20"/>
                <w:szCs w:val="20"/>
              </w:rPr>
              <w:t>(Record Vital Signs after every 15 min)</w:t>
            </w:r>
          </w:p>
        </w:tc>
      </w:tr>
      <w:tr w:rsidR="00E12FAB" w:rsidRPr="007E10CC" w14:paraId="39933740" w14:textId="77777777" w:rsidTr="00F03771">
        <w:trPr>
          <w:trHeight w:val="214"/>
        </w:trPr>
        <w:tc>
          <w:tcPr>
            <w:tcW w:w="1497" w:type="dxa"/>
            <w:gridSpan w:val="4"/>
          </w:tcPr>
          <w:p w14:paraId="3993373B" w14:textId="77777777" w:rsidR="00E12FAB" w:rsidRPr="00651E62" w:rsidRDefault="00E12FAB" w:rsidP="00E12FAB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Time</w:t>
            </w:r>
          </w:p>
        </w:tc>
        <w:tc>
          <w:tcPr>
            <w:tcW w:w="1617" w:type="dxa"/>
            <w:gridSpan w:val="7"/>
          </w:tcPr>
          <w:p w14:paraId="3993373C" w14:textId="77777777" w:rsidR="00E12FAB" w:rsidRPr="00651E62" w:rsidRDefault="00E12FAB" w:rsidP="00E12FAB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Response</w:t>
            </w:r>
          </w:p>
        </w:tc>
        <w:tc>
          <w:tcPr>
            <w:tcW w:w="1400" w:type="dxa"/>
            <w:gridSpan w:val="5"/>
          </w:tcPr>
          <w:p w14:paraId="3993373D" w14:textId="77777777" w:rsidR="00E12FAB" w:rsidRPr="00651E62" w:rsidRDefault="00E12FAB" w:rsidP="00E12FAB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Heart Rate</w:t>
            </w:r>
          </w:p>
        </w:tc>
        <w:tc>
          <w:tcPr>
            <w:tcW w:w="2269" w:type="dxa"/>
            <w:gridSpan w:val="6"/>
          </w:tcPr>
          <w:p w14:paraId="3993373E" w14:textId="77777777" w:rsidR="00E12FAB" w:rsidRPr="00651E62" w:rsidRDefault="00E12FAB" w:rsidP="00E12FAB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Respiratory Response</w:t>
            </w: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3F" w14:textId="77777777" w:rsidR="00E12FAB" w:rsidRPr="00651E62" w:rsidRDefault="00E12FAB" w:rsidP="00E12FAB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Temp.</w:t>
            </w:r>
          </w:p>
        </w:tc>
      </w:tr>
      <w:tr w:rsidR="00E12FAB" w:rsidRPr="007E10CC" w14:paraId="39933746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41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42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43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44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45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4C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47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48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49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4A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4B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52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4D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4E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4F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50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51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58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53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54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55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56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57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5E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59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5A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5B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5C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5D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64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5F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60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61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62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63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6A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65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66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67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68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69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70" w14:textId="77777777" w:rsidTr="00F03771">
        <w:trPr>
          <w:trHeight w:val="233"/>
        </w:trPr>
        <w:tc>
          <w:tcPr>
            <w:tcW w:w="1497" w:type="dxa"/>
            <w:gridSpan w:val="4"/>
          </w:tcPr>
          <w:p w14:paraId="3993376B" w14:textId="77777777" w:rsidR="00E12FAB" w:rsidRPr="007E10CC" w:rsidRDefault="00E12FAB" w:rsidP="00E12FAB">
            <w:pPr>
              <w:ind w:right="4"/>
              <w:rPr>
                <w:sz w:val="20"/>
                <w:szCs w:val="20"/>
              </w:rPr>
            </w:pPr>
          </w:p>
        </w:tc>
        <w:tc>
          <w:tcPr>
            <w:tcW w:w="1617" w:type="dxa"/>
            <w:gridSpan w:val="7"/>
          </w:tcPr>
          <w:p w14:paraId="3993376C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400" w:type="dxa"/>
            <w:gridSpan w:val="5"/>
          </w:tcPr>
          <w:p w14:paraId="3993376D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269" w:type="dxa"/>
            <w:gridSpan w:val="6"/>
          </w:tcPr>
          <w:p w14:paraId="3993376E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2109" w:type="dxa"/>
            <w:gridSpan w:val="4"/>
            <w:tcBorders>
              <w:right w:val="single" w:sz="4" w:space="0" w:color="auto"/>
            </w:tcBorders>
          </w:tcPr>
          <w:p w14:paraId="3993376F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72" w14:textId="77777777" w:rsidTr="00B019A2">
        <w:tc>
          <w:tcPr>
            <w:tcW w:w="8892" w:type="dxa"/>
            <w:gridSpan w:val="26"/>
          </w:tcPr>
          <w:p w14:paraId="39933771" w14:textId="05930957" w:rsidR="00E12FAB" w:rsidRPr="007E10CC" w:rsidRDefault="00E12FAB" w:rsidP="00E12FAB">
            <w:pPr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Post-</w:t>
            </w:r>
            <w:r>
              <w:rPr>
                <w:b/>
                <w:sz w:val="20"/>
                <w:szCs w:val="20"/>
              </w:rPr>
              <w:t>operative</w:t>
            </w:r>
            <w:r w:rsidRPr="007E10CC">
              <w:rPr>
                <w:b/>
                <w:sz w:val="20"/>
                <w:szCs w:val="20"/>
              </w:rPr>
              <w:t xml:space="preserve"> Monitoring</w:t>
            </w:r>
          </w:p>
        </w:tc>
      </w:tr>
      <w:tr w:rsidR="00E12FAB" w:rsidRPr="007E10CC" w14:paraId="39933778" w14:textId="77777777" w:rsidTr="009C10BF">
        <w:tc>
          <w:tcPr>
            <w:tcW w:w="1379" w:type="dxa"/>
            <w:gridSpan w:val="3"/>
          </w:tcPr>
          <w:p w14:paraId="39933773" w14:textId="77777777" w:rsidR="00E12FAB" w:rsidRPr="00651E62" w:rsidRDefault="00E12FAB" w:rsidP="002C0554">
            <w:pPr>
              <w:spacing w:line="216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Recovery Location</w:t>
            </w:r>
          </w:p>
        </w:tc>
        <w:tc>
          <w:tcPr>
            <w:tcW w:w="991" w:type="dxa"/>
            <w:gridSpan w:val="6"/>
            <w:tcMar>
              <w:left w:w="57" w:type="dxa"/>
              <w:right w:w="57" w:type="dxa"/>
            </w:tcMar>
          </w:tcPr>
          <w:p w14:paraId="39933774" w14:textId="77777777" w:rsidR="00E12FAB" w:rsidRPr="00651E62" w:rsidRDefault="00E12FAB" w:rsidP="002C0554">
            <w:pPr>
              <w:spacing w:line="216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Recovery Start time</w:t>
            </w:r>
          </w:p>
        </w:tc>
        <w:tc>
          <w:tcPr>
            <w:tcW w:w="1080" w:type="dxa"/>
            <w:gridSpan w:val="3"/>
          </w:tcPr>
          <w:p w14:paraId="39933775" w14:textId="77777777" w:rsidR="00E12FAB" w:rsidRPr="00651E62" w:rsidRDefault="00E12FAB" w:rsidP="002C0554">
            <w:pPr>
              <w:spacing w:line="216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Analgesia time</w:t>
            </w:r>
          </w:p>
        </w:tc>
        <w:tc>
          <w:tcPr>
            <w:tcW w:w="1365" w:type="dxa"/>
            <w:gridSpan w:val="5"/>
            <w:tcMar>
              <w:left w:w="57" w:type="dxa"/>
              <w:right w:w="57" w:type="dxa"/>
            </w:tcMar>
          </w:tcPr>
          <w:p w14:paraId="39933776" w14:textId="77777777" w:rsidR="00E12FAB" w:rsidRPr="00651E62" w:rsidRDefault="00E12FAB" w:rsidP="002C0554">
            <w:pPr>
              <w:spacing w:line="216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Time returned to housing</w:t>
            </w:r>
          </w:p>
        </w:tc>
        <w:tc>
          <w:tcPr>
            <w:tcW w:w="4077" w:type="dxa"/>
            <w:gridSpan w:val="9"/>
          </w:tcPr>
          <w:p w14:paraId="39933777" w14:textId="77777777" w:rsidR="00E12FAB" w:rsidRPr="00651E62" w:rsidRDefault="00E12FAB" w:rsidP="002C0554">
            <w:pPr>
              <w:spacing w:line="216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Recovery Notes</w:t>
            </w:r>
          </w:p>
        </w:tc>
      </w:tr>
      <w:tr w:rsidR="00E12FAB" w:rsidRPr="007E10CC" w14:paraId="3993377E" w14:textId="77777777" w:rsidTr="009C10BF">
        <w:tc>
          <w:tcPr>
            <w:tcW w:w="1379" w:type="dxa"/>
            <w:gridSpan w:val="3"/>
          </w:tcPr>
          <w:p w14:paraId="39933779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991" w:type="dxa"/>
            <w:gridSpan w:val="6"/>
          </w:tcPr>
          <w:p w14:paraId="3993377A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gridSpan w:val="3"/>
          </w:tcPr>
          <w:p w14:paraId="3993377B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1365" w:type="dxa"/>
            <w:gridSpan w:val="5"/>
          </w:tcPr>
          <w:p w14:paraId="3993377C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  <w:tc>
          <w:tcPr>
            <w:tcW w:w="4077" w:type="dxa"/>
            <w:gridSpan w:val="9"/>
          </w:tcPr>
          <w:p w14:paraId="3993377D" w14:textId="77777777" w:rsidR="00E12FAB" w:rsidRPr="007E10CC" w:rsidRDefault="00E12FAB" w:rsidP="00E12FAB">
            <w:pPr>
              <w:ind w:right="4"/>
              <w:rPr>
                <w:sz w:val="20"/>
                <w:szCs w:val="20"/>
                <w:u w:val="single"/>
              </w:rPr>
            </w:pPr>
          </w:p>
        </w:tc>
      </w:tr>
      <w:tr w:rsidR="00E12FAB" w:rsidRPr="007E10CC" w14:paraId="39933780" w14:textId="77777777" w:rsidTr="00B019A2">
        <w:tc>
          <w:tcPr>
            <w:tcW w:w="8892" w:type="dxa"/>
            <w:gridSpan w:val="26"/>
          </w:tcPr>
          <w:p w14:paraId="3993377F" w14:textId="00C980AE" w:rsidR="00E12FAB" w:rsidRPr="007E10CC" w:rsidRDefault="00E12FAB" w:rsidP="00E12FAB">
            <w:pPr>
              <w:ind w:right="4"/>
              <w:jc w:val="center"/>
              <w:rPr>
                <w:b/>
                <w:bCs/>
                <w:sz w:val="20"/>
                <w:szCs w:val="20"/>
              </w:rPr>
            </w:pPr>
            <w:r w:rsidRPr="74505467">
              <w:rPr>
                <w:b/>
                <w:bCs/>
                <w:sz w:val="20"/>
                <w:szCs w:val="20"/>
              </w:rPr>
              <w:t>Euthanasia</w:t>
            </w:r>
          </w:p>
        </w:tc>
      </w:tr>
      <w:tr w:rsidR="005D5BB3" w:rsidRPr="007E10CC" w14:paraId="39933786" w14:textId="77777777" w:rsidTr="00F03771">
        <w:trPr>
          <w:trHeight w:val="268"/>
        </w:trPr>
        <w:tc>
          <w:tcPr>
            <w:tcW w:w="980" w:type="dxa"/>
            <w:vMerge w:val="restart"/>
          </w:tcPr>
          <w:p w14:paraId="39933781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Date</w:t>
            </w:r>
          </w:p>
        </w:tc>
        <w:tc>
          <w:tcPr>
            <w:tcW w:w="962" w:type="dxa"/>
            <w:gridSpan w:val="6"/>
            <w:vMerge w:val="restart"/>
          </w:tcPr>
          <w:p w14:paraId="39933782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Body Weight</w:t>
            </w:r>
          </w:p>
        </w:tc>
        <w:tc>
          <w:tcPr>
            <w:tcW w:w="1172" w:type="dxa"/>
            <w:gridSpan w:val="4"/>
            <w:vMerge w:val="restart"/>
          </w:tcPr>
          <w:p w14:paraId="39933783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Date of surgery</w:t>
            </w:r>
          </w:p>
        </w:tc>
        <w:tc>
          <w:tcPr>
            <w:tcW w:w="2103" w:type="dxa"/>
            <w:gridSpan w:val="7"/>
          </w:tcPr>
          <w:p w14:paraId="59550FCA" w14:textId="38650A94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Chemical method</w:t>
            </w:r>
          </w:p>
        </w:tc>
        <w:tc>
          <w:tcPr>
            <w:tcW w:w="3675" w:type="dxa"/>
            <w:gridSpan w:val="8"/>
          </w:tcPr>
          <w:p w14:paraId="39933785" w14:textId="4E67FCB2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Physical method</w:t>
            </w:r>
          </w:p>
        </w:tc>
      </w:tr>
      <w:tr w:rsidR="005D5BB3" w:rsidRPr="007E10CC" w14:paraId="3993378E" w14:textId="77777777" w:rsidTr="00F03771">
        <w:tc>
          <w:tcPr>
            <w:tcW w:w="980" w:type="dxa"/>
            <w:vMerge/>
          </w:tcPr>
          <w:p w14:paraId="39933787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  <w:u w:val="single"/>
              </w:rPr>
            </w:pPr>
          </w:p>
        </w:tc>
        <w:tc>
          <w:tcPr>
            <w:tcW w:w="962" w:type="dxa"/>
            <w:gridSpan w:val="6"/>
            <w:vMerge/>
          </w:tcPr>
          <w:p w14:paraId="39933788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  <w:u w:val="single"/>
              </w:rPr>
            </w:pPr>
          </w:p>
        </w:tc>
        <w:tc>
          <w:tcPr>
            <w:tcW w:w="1172" w:type="dxa"/>
            <w:gridSpan w:val="4"/>
            <w:vMerge/>
          </w:tcPr>
          <w:p w14:paraId="39933789" w14:textId="7777777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gridSpan w:val="2"/>
          </w:tcPr>
          <w:p w14:paraId="3B753303" w14:textId="2C1F612A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Drug</w:t>
            </w:r>
          </w:p>
        </w:tc>
        <w:tc>
          <w:tcPr>
            <w:tcW w:w="719" w:type="dxa"/>
            <w:gridSpan w:val="3"/>
          </w:tcPr>
          <w:p w14:paraId="1A32CAF1" w14:textId="4ADF5283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Dose</w:t>
            </w:r>
          </w:p>
        </w:tc>
        <w:tc>
          <w:tcPr>
            <w:tcW w:w="703" w:type="dxa"/>
            <w:gridSpan w:val="2"/>
          </w:tcPr>
          <w:p w14:paraId="328C8C3B" w14:textId="746D45A7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Time</w:t>
            </w:r>
          </w:p>
        </w:tc>
        <w:tc>
          <w:tcPr>
            <w:tcW w:w="1008" w:type="dxa"/>
            <w:gridSpan w:val="2"/>
            <w:tcMar>
              <w:left w:w="57" w:type="dxa"/>
              <w:right w:w="57" w:type="dxa"/>
            </w:tcMar>
          </w:tcPr>
          <w:p w14:paraId="3993378C" w14:textId="60389A35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7834DC">
              <w:rPr>
                <w:bCs/>
                <w:sz w:val="18"/>
                <w:szCs w:val="18"/>
              </w:rPr>
              <w:t>Cervical dislocation</w:t>
            </w:r>
          </w:p>
        </w:tc>
        <w:tc>
          <w:tcPr>
            <w:tcW w:w="769" w:type="dxa"/>
            <w:gridSpan w:val="3"/>
            <w:tcMar>
              <w:left w:w="57" w:type="dxa"/>
              <w:right w:w="57" w:type="dxa"/>
            </w:tcMar>
          </w:tcPr>
          <w:p w14:paraId="6C1E1665" w14:textId="7680D2F8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proofErr w:type="spellStart"/>
            <w:r w:rsidRPr="007834DC">
              <w:rPr>
                <w:bCs/>
                <w:sz w:val="18"/>
                <w:szCs w:val="18"/>
              </w:rPr>
              <w:t>Decapi-tation</w:t>
            </w:r>
            <w:proofErr w:type="spellEnd"/>
          </w:p>
        </w:tc>
        <w:tc>
          <w:tcPr>
            <w:tcW w:w="1155" w:type="dxa"/>
            <w:gridSpan w:val="2"/>
            <w:tcMar>
              <w:left w:w="57" w:type="dxa"/>
              <w:right w:w="57" w:type="dxa"/>
            </w:tcMar>
          </w:tcPr>
          <w:p w14:paraId="594E14AE" w14:textId="472A6DA1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7834DC">
              <w:rPr>
                <w:bCs/>
                <w:sz w:val="18"/>
                <w:szCs w:val="18"/>
              </w:rPr>
              <w:t>Cardiac ex-</w:t>
            </w:r>
            <w:proofErr w:type="spellStart"/>
            <w:r w:rsidRPr="007834DC">
              <w:rPr>
                <w:bCs/>
                <w:sz w:val="18"/>
                <w:szCs w:val="18"/>
              </w:rPr>
              <w:t>sanguination</w:t>
            </w:r>
            <w:proofErr w:type="spellEnd"/>
          </w:p>
        </w:tc>
        <w:tc>
          <w:tcPr>
            <w:tcW w:w="743" w:type="dxa"/>
            <w:tcMar>
              <w:left w:w="57" w:type="dxa"/>
              <w:right w:w="57" w:type="dxa"/>
            </w:tcMar>
          </w:tcPr>
          <w:p w14:paraId="3993378D" w14:textId="41BC84F1" w:rsidR="005D5BB3" w:rsidRPr="00651E62" w:rsidRDefault="005D5BB3" w:rsidP="00B42A19">
            <w:pPr>
              <w:spacing w:line="216" w:lineRule="auto"/>
              <w:ind w:right="4"/>
              <w:jc w:val="center"/>
              <w:rPr>
                <w:bCs/>
                <w:sz w:val="20"/>
                <w:szCs w:val="20"/>
              </w:rPr>
            </w:pPr>
            <w:r w:rsidRPr="00D27891">
              <w:rPr>
                <w:bCs/>
                <w:sz w:val="16"/>
                <w:szCs w:val="16"/>
              </w:rPr>
              <w:t>Other:</w:t>
            </w:r>
          </w:p>
        </w:tc>
      </w:tr>
      <w:tr w:rsidR="005D5BB3" w:rsidRPr="007E10CC" w14:paraId="39933796" w14:textId="77777777" w:rsidTr="00F03771">
        <w:trPr>
          <w:trHeight w:val="297"/>
        </w:trPr>
        <w:tc>
          <w:tcPr>
            <w:tcW w:w="980" w:type="dxa"/>
          </w:tcPr>
          <w:p w14:paraId="3993378F" w14:textId="77777777" w:rsidR="005D5BB3" w:rsidRPr="007E10CC" w:rsidRDefault="005D5BB3" w:rsidP="00B42A19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62" w:type="dxa"/>
            <w:gridSpan w:val="6"/>
          </w:tcPr>
          <w:p w14:paraId="39933790" w14:textId="77777777" w:rsidR="005D5BB3" w:rsidRPr="007E10CC" w:rsidRDefault="005D5BB3" w:rsidP="00B42A19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172" w:type="dxa"/>
            <w:gridSpan w:val="4"/>
          </w:tcPr>
          <w:p w14:paraId="39933791" w14:textId="77777777" w:rsidR="005D5BB3" w:rsidRPr="007E10CC" w:rsidRDefault="005D5BB3" w:rsidP="00B42A19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gridSpan w:val="2"/>
          </w:tcPr>
          <w:p w14:paraId="55FEF7FE" w14:textId="723A403A" w:rsidR="005D5BB3" w:rsidRPr="007834DC" w:rsidRDefault="005D5BB3" w:rsidP="00B42A19">
            <w:pPr>
              <w:spacing w:line="216" w:lineRule="auto"/>
              <w:ind w:right="6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19" w:type="dxa"/>
            <w:gridSpan w:val="3"/>
          </w:tcPr>
          <w:p w14:paraId="392FB051" w14:textId="5A93DB77" w:rsidR="005D5BB3" w:rsidRPr="007834DC" w:rsidRDefault="005D5BB3" w:rsidP="00B42A19">
            <w:pPr>
              <w:spacing w:line="216" w:lineRule="auto"/>
              <w:ind w:right="6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703" w:type="dxa"/>
            <w:gridSpan w:val="2"/>
          </w:tcPr>
          <w:p w14:paraId="0D09AFFC" w14:textId="28C2F73E" w:rsidR="005D5BB3" w:rsidRPr="007834DC" w:rsidRDefault="005D5BB3" w:rsidP="00B42A19">
            <w:pPr>
              <w:spacing w:line="216" w:lineRule="auto"/>
              <w:ind w:right="6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008" w:type="dxa"/>
            <w:gridSpan w:val="2"/>
          </w:tcPr>
          <w:p w14:paraId="39933794" w14:textId="16685DB1" w:rsidR="005D5BB3" w:rsidRPr="005C5138" w:rsidRDefault="00D0207C" w:rsidP="00B42A19">
            <w:pPr>
              <w:spacing w:line="216" w:lineRule="auto"/>
              <w:ind w:right="4"/>
              <w:jc w:val="center"/>
              <w:rPr>
                <w:bCs/>
                <w:lang w:val="en-PK"/>
              </w:rPr>
            </w:pPr>
            <w:r w:rsidRPr="005C5138">
              <w:rPr>
                <w:bCs/>
                <w:lang w:val="en-PK"/>
              </w:rPr>
              <w:t>[  ]</w:t>
            </w:r>
          </w:p>
        </w:tc>
        <w:tc>
          <w:tcPr>
            <w:tcW w:w="769" w:type="dxa"/>
            <w:gridSpan w:val="3"/>
          </w:tcPr>
          <w:p w14:paraId="320632C5" w14:textId="52ED58CA" w:rsidR="005D5BB3" w:rsidRPr="005C5138" w:rsidRDefault="00D0207C" w:rsidP="00B42A19">
            <w:pPr>
              <w:spacing w:line="216" w:lineRule="auto"/>
              <w:ind w:right="4"/>
              <w:jc w:val="center"/>
              <w:rPr>
                <w:b/>
                <w:u w:val="single"/>
              </w:rPr>
            </w:pPr>
            <w:r w:rsidRPr="005C5138">
              <w:rPr>
                <w:bCs/>
                <w:lang w:val="en-PK"/>
              </w:rPr>
              <w:t>[  ]</w:t>
            </w:r>
          </w:p>
        </w:tc>
        <w:tc>
          <w:tcPr>
            <w:tcW w:w="1155" w:type="dxa"/>
            <w:gridSpan w:val="2"/>
          </w:tcPr>
          <w:p w14:paraId="32D684E9" w14:textId="767431BE" w:rsidR="005D5BB3" w:rsidRPr="005C5138" w:rsidRDefault="00D0207C" w:rsidP="00B42A19">
            <w:pPr>
              <w:spacing w:line="216" w:lineRule="auto"/>
              <w:ind w:right="4"/>
              <w:jc w:val="center"/>
              <w:rPr>
                <w:b/>
                <w:u w:val="single"/>
              </w:rPr>
            </w:pPr>
            <w:r w:rsidRPr="005C5138">
              <w:rPr>
                <w:bCs/>
                <w:lang w:val="en-PK"/>
              </w:rPr>
              <w:t>[  ]</w:t>
            </w:r>
          </w:p>
        </w:tc>
        <w:tc>
          <w:tcPr>
            <w:tcW w:w="743" w:type="dxa"/>
          </w:tcPr>
          <w:p w14:paraId="39933795" w14:textId="27324EA6" w:rsidR="005D5BB3" w:rsidRPr="007E10CC" w:rsidRDefault="005D5BB3" w:rsidP="00B42A19">
            <w:pPr>
              <w:spacing w:line="216" w:lineRule="auto"/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5D5BB3" w:rsidRPr="007E10CC" w14:paraId="37A4243D" w14:textId="77777777" w:rsidTr="00C500F1">
        <w:trPr>
          <w:trHeight w:val="297"/>
        </w:trPr>
        <w:tc>
          <w:tcPr>
            <w:tcW w:w="1942" w:type="dxa"/>
            <w:gridSpan w:val="7"/>
            <w:tcMar>
              <w:left w:w="28" w:type="dxa"/>
              <w:right w:w="28" w:type="dxa"/>
            </w:tcMar>
          </w:tcPr>
          <w:p w14:paraId="3DA76CF1" w14:textId="3BBD437E" w:rsidR="005D5BB3" w:rsidRPr="00651E62" w:rsidRDefault="005D5BB3" w:rsidP="00B42A19">
            <w:pPr>
              <w:spacing w:line="216" w:lineRule="auto"/>
              <w:ind w:right="-53"/>
              <w:rPr>
                <w:sz w:val="20"/>
                <w:szCs w:val="20"/>
                <w:u w:val="single"/>
              </w:rPr>
            </w:pPr>
            <w:r w:rsidRPr="00651E62">
              <w:rPr>
                <w:sz w:val="20"/>
                <w:szCs w:val="20"/>
              </w:rPr>
              <w:t>Confirmation of death</w:t>
            </w:r>
          </w:p>
        </w:tc>
        <w:tc>
          <w:tcPr>
            <w:tcW w:w="6950" w:type="dxa"/>
            <w:gridSpan w:val="19"/>
          </w:tcPr>
          <w:p w14:paraId="52FFAE3B" w14:textId="77777777" w:rsidR="005D5BB3" w:rsidRPr="00C500F1" w:rsidRDefault="005D5BB3" w:rsidP="00B42A19">
            <w:pPr>
              <w:spacing w:line="216" w:lineRule="auto"/>
              <w:ind w:right="4"/>
              <w:rPr>
                <w:bCs/>
                <w:sz w:val="15"/>
                <w:szCs w:val="15"/>
              </w:rPr>
            </w:pPr>
            <w:r w:rsidRPr="00C500F1">
              <w:rPr>
                <w:bCs/>
                <w:sz w:val="15"/>
                <w:szCs w:val="15"/>
              </w:rPr>
              <w:t>ABSENT: Respiration[ ]  Pulse[ ]  Heart beat[ ]  Corneal reflex[ ]  Response to toe/tail pinch[ ]  Righting reflex[ ]</w:t>
            </w:r>
          </w:p>
          <w:p w14:paraId="46409BC1" w14:textId="5F080DA0" w:rsidR="005D5BB3" w:rsidRPr="00A154E0" w:rsidRDefault="005D5BB3" w:rsidP="00B42A19">
            <w:pPr>
              <w:spacing w:line="216" w:lineRule="auto"/>
              <w:ind w:right="4"/>
              <w:rPr>
                <w:b/>
                <w:sz w:val="14"/>
                <w:szCs w:val="14"/>
                <w:u w:val="single"/>
              </w:rPr>
            </w:pPr>
            <w:r w:rsidRPr="00C500F1">
              <w:rPr>
                <w:bCs/>
                <w:sz w:val="15"/>
                <w:szCs w:val="15"/>
              </w:rPr>
              <w:t>PRESENT: Mucous membranes discolored &amp; mottled [ ]    Glazing of eyes [ ]    Rigor mortis (late) [ ]</w:t>
            </w:r>
          </w:p>
        </w:tc>
      </w:tr>
      <w:tr w:rsidR="005D5BB3" w:rsidRPr="007E10CC" w14:paraId="39933798" w14:textId="77777777" w:rsidTr="00B019A2">
        <w:tc>
          <w:tcPr>
            <w:tcW w:w="8892" w:type="dxa"/>
            <w:gridSpan w:val="26"/>
          </w:tcPr>
          <w:p w14:paraId="39933797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Sample Collection (Heart perfusion)</w:t>
            </w:r>
          </w:p>
        </w:tc>
      </w:tr>
      <w:tr w:rsidR="005D5BB3" w:rsidRPr="007E10CC" w14:paraId="3993379D" w14:textId="77777777" w:rsidTr="00F03771">
        <w:trPr>
          <w:trHeight w:val="181"/>
        </w:trPr>
        <w:tc>
          <w:tcPr>
            <w:tcW w:w="1838" w:type="dxa"/>
            <w:gridSpan w:val="6"/>
          </w:tcPr>
          <w:p w14:paraId="39933799" w14:textId="79E4C88C" w:rsidR="005D5BB3" w:rsidRPr="00651E62" w:rsidRDefault="005D5BB3" w:rsidP="00B42A19">
            <w:pPr>
              <w:spacing w:line="200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Paraformaldehyde (ml)</w:t>
            </w:r>
          </w:p>
        </w:tc>
        <w:tc>
          <w:tcPr>
            <w:tcW w:w="1276" w:type="dxa"/>
            <w:gridSpan w:val="5"/>
          </w:tcPr>
          <w:p w14:paraId="3993379A" w14:textId="77777777" w:rsidR="005D5BB3" w:rsidRPr="00651E62" w:rsidRDefault="005D5BB3" w:rsidP="00B42A19">
            <w:pPr>
              <w:spacing w:line="200" w:lineRule="auto"/>
              <w:ind w:right="6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Blood Volume (ml)</w:t>
            </w:r>
          </w:p>
        </w:tc>
        <w:tc>
          <w:tcPr>
            <w:tcW w:w="2661" w:type="dxa"/>
            <w:gridSpan w:val="8"/>
          </w:tcPr>
          <w:p w14:paraId="3993379B" w14:textId="77777777" w:rsidR="005D5BB3" w:rsidRPr="00651E62" w:rsidRDefault="005D5BB3" w:rsidP="005D5BB3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Organs collected</w:t>
            </w:r>
          </w:p>
        </w:tc>
        <w:tc>
          <w:tcPr>
            <w:tcW w:w="3117" w:type="dxa"/>
            <w:gridSpan w:val="7"/>
          </w:tcPr>
          <w:p w14:paraId="3993379C" w14:textId="77777777" w:rsidR="005D5BB3" w:rsidRPr="00651E62" w:rsidRDefault="005D5BB3" w:rsidP="005D5BB3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Notes</w:t>
            </w:r>
          </w:p>
        </w:tc>
      </w:tr>
      <w:tr w:rsidR="005D5BB3" w:rsidRPr="007E10CC" w14:paraId="399337A2" w14:textId="77777777" w:rsidTr="00F03771">
        <w:trPr>
          <w:trHeight w:val="205"/>
        </w:trPr>
        <w:tc>
          <w:tcPr>
            <w:tcW w:w="1838" w:type="dxa"/>
            <w:gridSpan w:val="6"/>
          </w:tcPr>
          <w:p w14:paraId="3993379E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276" w:type="dxa"/>
            <w:gridSpan w:val="5"/>
          </w:tcPr>
          <w:p w14:paraId="3993379F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661" w:type="dxa"/>
            <w:gridSpan w:val="8"/>
          </w:tcPr>
          <w:p w14:paraId="399337A0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117" w:type="dxa"/>
            <w:gridSpan w:val="7"/>
          </w:tcPr>
          <w:p w14:paraId="399337A1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5D5BB3" w:rsidRPr="007E10CC" w14:paraId="399337A4" w14:textId="77777777" w:rsidTr="00B019A2">
        <w:tc>
          <w:tcPr>
            <w:tcW w:w="8892" w:type="dxa"/>
            <w:gridSpan w:val="26"/>
          </w:tcPr>
          <w:p w14:paraId="399337A3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</w:rPr>
            </w:pPr>
            <w:r w:rsidRPr="007E10CC">
              <w:rPr>
                <w:b/>
                <w:sz w:val="20"/>
                <w:szCs w:val="20"/>
              </w:rPr>
              <w:t>Sample Collection (Snap Freeze)</w:t>
            </w:r>
          </w:p>
        </w:tc>
      </w:tr>
      <w:tr w:rsidR="005D5BB3" w:rsidRPr="007E10CC" w14:paraId="399337A8" w14:textId="77777777" w:rsidTr="00F03771">
        <w:trPr>
          <w:trHeight w:val="70"/>
        </w:trPr>
        <w:tc>
          <w:tcPr>
            <w:tcW w:w="3114" w:type="dxa"/>
            <w:gridSpan w:val="11"/>
          </w:tcPr>
          <w:p w14:paraId="399337A5" w14:textId="77777777" w:rsidR="005D5BB3" w:rsidRPr="00651E62" w:rsidRDefault="005D5BB3" w:rsidP="005D5BB3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Blood Volume (ml)</w:t>
            </w:r>
          </w:p>
        </w:tc>
        <w:tc>
          <w:tcPr>
            <w:tcW w:w="2661" w:type="dxa"/>
            <w:gridSpan w:val="8"/>
          </w:tcPr>
          <w:p w14:paraId="399337A6" w14:textId="77777777" w:rsidR="005D5BB3" w:rsidRPr="00651E62" w:rsidRDefault="005D5BB3" w:rsidP="005D5BB3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Organs collected</w:t>
            </w:r>
          </w:p>
        </w:tc>
        <w:tc>
          <w:tcPr>
            <w:tcW w:w="3117" w:type="dxa"/>
            <w:gridSpan w:val="7"/>
          </w:tcPr>
          <w:p w14:paraId="399337A7" w14:textId="77777777" w:rsidR="005D5BB3" w:rsidRPr="00651E62" w:rsidRDefault="005D5BB3" w:rsidP="005D5BB3">
            <w:pPr>
              <w:ind w:right="4"/>
              <w:jc w:val="center"/>
              <w:rPr>
                <w:bCs/>
                <w:sz w:val="20"/>
                <w:szCs w:val="20"/>
              </w:rPr>
            </w:pPr>
            <w:r w:rsidRPr="00651E62">
              <w:rPr>
                <w:bCs/>
                <w:sz w:val="20"/>
                <w:szCs w:val="20"/>
              </w:rPr>
              <w:t>Notes</w:t>
            </w:r>
          </w:p>
        </w:tc>
      </w:tr>
      <w:tr w:rsidR="005D5BB3" w:rsidRPr="007E10CC" w14:paraId="399337AC" w14:textId="77777777" w:rsidTr="00F03771">
        <w:trPr>
          <w:trHeight w:val="132"/>
        </w:trPr>
        <w:tc>
          <w:tcPr>
            <w:tcW w:w="3114" w:type="dxa"/>
            <w:gridSpan w:val="11"/>
          </w:tcPr>
          <w:p w14:paraId="399337A9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661" w:type="dxa"/>
            <w:gridSpan w:val="8"/>
          </w:tcPr>
          <w:p w14:paraId="399337AA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117" w:type="dxa"/>
            <w:gridSpan w:val="7"/>
          </w:tcPr>
          <w:p w14:paraId="399337AB" w14:textId="77777777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5D5BB3" w:rsidRPr="007E10CC" w14:paraId="115A1C99" w14:textId="77777777" w:rsidTr="00B019A2">
        <w:tc>
          <w:tcPr>
            <w:tcW w:w="8892" w:type="dxa"/>
            <w:gridSpan w:val="26"/>
          </w:tcPr>
          <w:p w14:paraId="613D8D14" w14:textId="791D464F" w:rsidR="005D5BB3" w:rsidRPr="007E10CC" w:rsidRDefault="005D5BB3" w:rsidP="005D5BB3">
            <w:pPr>
              <w:ind w:right="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posal of biological tissue</w:t>
            </w:r>
          </w:p>
        </w:tc>
      </w:tr>
      <w:tr w:rsidR="005D5BB3" w:rsidRPr="007E10CC" w14:paraId="1191C279" w14:textId="77777777" w:rsidTr="000F37F4">
        <w:tc>
          <w:tcPr>
            <w:tcW w:w="1120" w:type="dxa"/>
            <w:gridSpan w:val="2"/>
          </w:tcPr>
          <w:p w14:paraId="371BF308" w14:textId="70F1C174" w:rsidR="005D5BB3" w:rsidRPr="00651E62" w:rsidRDefault="005D5BB3" w:rsidP="005D5BB3">
            <w:pPr>
              <w:ind w:right="4"/>
              <w:rPr>
                <w:bCs/>
                <w:sz w:val="20"/>
                <w:szCs w:val="20"/>
                <w:u w:val="single"/>
              </w:rPr>
            </w:pPr>
            <w:r w:rsidRPr="00651E62">
              <w:rPr>
                <w:bCs/>
                <w:sz w:val="20"/>
                <w:szCs w:val="20"/>
              </w:rPr>
              <w:t>Red bag [ ]</w:t>
            </w:r>
          </w:p>
        </w:tc>
        <w:tc>
          <w:tcPr>
            <w:tcW w:w="3013" w:type="dxa"/>
            <w:gridSpan w:val="13"/>
          </w:tcPr>
          <w:p w14:paraId="1EC66E01" w14:textId="1C433A25" w:rsidR="005D5BB3" w:rsidRPr="00651E62" w:rsidRDefault="005D5BB3" w:rsidP="005D5BB3">
            <w:pPr>
              <w:ind w:right="4"/>
              <w:rPr>
                <w:bCs/>
                <w:sz w:val="20"/>
                <w:szCs w:val="20"/>
                <w:u w:val="single"/>
              </w:rPr>
            </w:pPr>
            <w:r w:rsidRPr="00651E62">
              <w:rPr>
                <w:bCs/>
                <w:sz w:val="20"/>
                <w:szCs w:val="20"/>
              </w:rPr>
              <w:t>Storage in dedicated freezer [ ]</w:t>
            </w:r>
          </w:p>
        </w:tc>
        <w:tc>
          <w:tcPr>
            <w:tcW w:w="4759" w:type="dxa"/>
            <w:gridSpan w:val="11"/>
          </w:tcPr>
          <w:p w14:paraId="3D76CC8B" w14:textId="41504ABC" w:rsidR="005D5BB3" w:rsidRPr="00651E62" w:rsidRDefault="005D5BB3" w:rsidP="005D5BB3">
            <w:pPr>
              <w:ind w:right="4"/>
              <w:rPr>
                <w:bCs/>
                <w:sz w:val="20"/>
                <w:szCs w:val="20"/>
                <w:u w:val="single"/>
              </w:rPr>
            </w:pPr>
            <w:r w:rsidRPr="00651E62">
              <w:rPr>
                <w:bCs/>
                <w:sz w:val="20"/>
                <w:szCs w:val="20"/>
              </w:rPr>
              <w:t>Comments:</w:t>
            </w:r>
          </w:p>
        </w:tc>
      </w:tr>
    </w:tbl>
    <w:p w14:paraId="3D6DC499" w14:textId="77777777" w:rsidR="00E55F31" w:rsidRPr="00592C88" w:rsidRDefault="00E55F31" w:rsidP="00A94B7D">
      <w:pPr>
        <w:spacing w:after="0"/>
        <w:ind w:right="4"/>
        <w:rPr>
          <w:u w:val="single"/>
        </w:rPr>
      </w:pPr>
    </w:p>
    <w:sectPr w:rsidR="00E55F31" w:rsidRPr="00592C88" w:rsidSect="00A94B7D">
      <w:headerReference w:type="default" r:id="rId13"/>
      <w:footerReference w:type="default" r:id="rId14"/>
      <w:pgSz w:w="12240" w:h="15840"/>
      <w:pgMar w:top="900" w:right="1440" w:bottom="3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1485B" w14:textId="77777777" w:rsidR="00392BBD" w:rsidRDefault="00392BBD">
      <w:pPr>
        <w:spacing w:after="0" w:line="240" w:lineRule="auto"/>
      </w:pPr>
      <w:r>
        <w:separator/>
      </w:r>
    </w:p>
  </w:endnote>
  <w:endnote w:type="continuationSeparator" w:id="0">
    <w:p w14:paraId="2795FE64" w14:textId="77777777" w:rsidR="00392BBD" w:rsidRDefault="0039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aramond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8AFEB" w14:textId="5B59DAB8" w:rsidR="74505467" w:rsidRDefault="00CA3BCB" w:rsidP="00EF41B0">
    <w:pPr>
      <w:pStyle w:val="Footer"/>
      <w:pBdr>
        <w:top w:val="single" w:sz="4" w:space="1" w:color="auto"/>
      </w:pBdr>
    </w:pPr>
    <w:r>
      <w:t>ANIM-SOP-POM</w:t>
    </w:r>
    <w:r>
      <w:tab/>
    </w:r>
    <w:r w:rsidR="008226D2">
      <w:t>Version</w:t>
    </w:r>
    <w:r>
      <w:t xml:space="preserve"> 0</w:t>
    </w:r>
    <w:r w:rsidR="008226D2">
      <w:t>2</w:t>
    </w:r>
    <w:r>
      <w:tab/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CF42F" w14:textId="77777777" w:rsidR="00392BBD" w:rsidRDefault="00392BBD">
      <w:pPr>
        <w:spacing w:after="0" w:line="240" w:lineRule="auto"/>
      </w:pPr>
      <w:r>
        <w:separator/>
      </w:r>
    </w:p>
  </w:footnote>
  <w:footnote w:type="continuationSeparator" w:id="0">
    <w:p w14:paraId="7264BDA2" w14:textId="77777777" w:rsidR="00392BBD" w:rsidRDefault="00392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4505467" w14:paraId="3E4ED46D" w14:textId="77777777" w:rsidTr="74505467">
      <w:trPr>
        <w:trHeight w:val="300"/>
      </w:trPr>
      <w:tc>
        <w:tcPr>
          <w:tcW w:w="3120" w:type="dxa"/>
        </w:tcPr>
        <w:p w14:paraId="3E028052" w14:textId="416B3E82" w:rsidR="74505467" w:rsidRDefault="74505467" w:rsidP="74505467">
          <w:pPr>
            <w:pStyle w:val="Header"/>
            <w:ind w:left="-115"/>
          </w:pPr>
        </w:p>
      </w:tc>
      <w:tc>
        <w:tcPr>
          <w:tcW w:w="3120" w:type="dxa"/>
        </w:tcPr>
        <w:p w14:paraId="2CCABFE0" w14:textId="1C83AF65" w:rsidR="74505467" w:rsidRDefault="74505467" w:rsidP="74505467">
          <w:pPr>
            <w:pStyle w:val="Header"/>
            <w:jc w:val="center"/>
          </w:pPr>
        </w:p>
      </w:tc>
      <w:tc>
        <w:tcPr>
          <w:tcW w:w="3120" w:type="dxa"/>
        </w:tcPr>
        <w:p w14:paraId="6B1165DB" w14:textId="20010DA3" w:rsidR="74505467" w:rsidRDefault="74505467" w:rsidP="74505467">
          <w:pPr>
            <w:pStyle w:val="Header"/>
            <w:ind w:right="-115"/>
            <w:jc w:val="right"/>
          </w:pPr>
        </w:p>
      </w:tc>
    </w:tr>
  </w:tbl>
  <w:p w14:paraId="383519B1" w14:textId="1FC981D0" w:rsidR="74505467" w:rsidRDefault="74505467" w:rsidP="74505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303B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21521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sDQ2NjI3sTC1MDFW0lEKTi0uzszPAykwqwUAApjHICwAAAA="/>
  </w:docVars>
  <w:rsids>
    <w:rsidRoot w:val="001202C1"/>
    <w:rsid w:val="00016F9C"/>
    <w:rsid w:val="00027157"/>
    <w:rsid w:val="00031706"/>
    <w:rsid w:val="000661FD"/>
    <w:rsid w:val="000E0FB5"/>
    <w:rsid w:val="000F37F4"/>
    <w:rsid w:val="000F51CC"/>
    <w:rsid w:val="000F7788"/>
    <w:rsid w:val="001008D6"/>
    <w:rsid w:val="001202C1"/>
    <w:rsid w:val="00125C00"/>
    <w:rsid w:val="00132294"/>
    <w:rsid w:val="001659A0"/>
    <w:rsid w:val="0017147F"/>
    <w:rsid w:val="001C6B49"/>
    <w:rsid w:val="0021064E"/>
    <w:rsid w:val="002555F7"/>
    <w:rsid w:val="0028046B"/>
    <w:rsid w:val="002C0554"/>
    <w:rsid w:val="002E40C0"/>
    <w:rsid w:val="00324917"/>
    <w:rsid w:val="003901BE"/>
    <w:rsid w:val="00392BBD"/>
    <w:rsid w:val="003954E3"/>
    <w:rsid w:val="003B38AE"/>
    <w:rsid w:val="003D7C2D"/>
    <w:rsid w:val="004010BE"/>
    <w:rsid w:val="00427832"/>
    <w:rsid w:val="00467B78"/>
    <w:rsid w:val="00474A6B"/>
    <w:rsid w:val="00475ED6"/>
    <w:rsid w:val="004A237A"/>
    <w:rsid w:val="004E1728"/>
    <w:rsid w:val="00507E0C"/>
    <w:rsid w:val="00546A5A"/>
    <w:rsid w:val="00553CF3"/>
    <w:rsid w:val="00581970"/>
    <w:rsid w:val="00586788"/>
    <w:rsid w:val="00592C88"/>
    <w:rsid w:val="005B467E"/>
    <w:rsid w:val="005C5138"/>
    <w:rsid w:val="005D5BB3"/>
    <w:rsid w:val="005E453C"/>
    <w:rsid w:val="00612690"/>
    <w:rsid w:val="00614250"/>
    <w:rsid w:val="00651E62"/>
    <w:rsid w:val="00652DFD"/>
    <w:rsid w:val="00684032"/>
    <w:rsid w:val="006A6F4D"/>
    <w:rsid w:val="006D7D9B"/>
    <w:rsid w:val="006E3F9A"/>
    <w:rsid w:val="006F4479"/>
    <w:rsid w:val="006F689D"/>
    <w:rsid w:val="00752970"/>
    <w:rsid w:val="007834DC"/>
    <w:rsid w:val="007D413E"/>
    <w:rsid w:val="007E10CC"/>
    <w:rsid w:val="008226D2"/>
    <w:rsid w:val="0092530D"/>
    <w:rsid w:val="00937D51"/>
    <w:rsid w:val="00993F51"/>
    <w:rsid w:val="009B2759"/>
    <w:rsid w:val="009C10BF"/>
    <w:rsid w:val="009F2BC2"/>
    <w:rsid w:val="00A12C41"/>
    <w:rsid w:val="00A142D8"/>
    <w:rsid w:val="00A154E0"/>
    <w:rsid w:val="00A528E2"/>
    <w:rsid w:val="00A94B7D"/>
    <w:rsid w:val="00A97F6F"/>
    <w:rsid w:val="00AA0A31"/>
    <w:rsid w:val="00AD245F"/>
    <w:rsid w:val="00AF1667"/>
    <w:rsid w:val="00B019A2"/>
    <w:rsid w:val="00B21A73"/>
    <w:rsid w:val="00B42A19"/>
    <w:rsid w:val="00BB1DD0"/>
    <w:rsid w:val="00BC6A50"/>
    <w:rsid w:val="00C108F8"/>
    <w:rsid w:val="00C477F0"/>
    <w:rsid w:val="00C500F1"/>
    <w:rsid w:val="00C60A22"/>
    <w:rsid w:val="00C7036F"/>
    <w:rsid w:val="00C86A69"/>
    <w:rsid w:val="00CA3BCB"/>
    <w:rsid w:val="00CF7FE9"/>
    <w:rsid w:val="00D0207C"/>
    <w:rsid w:val="00D27891"/>
    <w:rsid w:val="00D76B60"/>
    <w:rsid w:val="00DA4A08"/>
    <w:rsid w:val="00DB5A9C"/>
    <w:rsid w:val="00DC14DE"/>
    <w:rsid w:val="00E07625"/>
    <w:rsid w:val="00E10773"/>
    <w:rsid w:val="00E12FAB"/>
    <w:rsid w:val="00E50EA2"/>
    <w:rsid w:val="00E55F31"/>
    <w:rsid w:val="00E607A5"/>
    <w:rsid w:val="00EE586D"/>
    <w:rsid w:val="00EF41B0"/>
    <w:rsid w:val="00F02CED"/>
    <w:rsid w:val="00F03771"/>
    <w:rsid w:val="00F1437D"/>
    <w:rsid w:val="00F21C5C"/>
    <w:rsid w:val="00F754B5"/>
    <w:rsid w:val="00FA2B5B"/>
    <w:rsid w:val="00FC0A62"/>
    <w:rsid w:val="00FE560B"/>
    <w:rsid w:val="01FF4B85"/>
    <w:rsid w:val="03DD12C5"/>
    <w:rsid w:val="0487EE6D"/>
    <w:rsid w:val="061858AC"/>
    <w:rsid w:val="06222B37"/>
    <w:rsid w:val="07582292"/>
    <w:rsid w:val="087FA6DE"/>
    <w:rsid w:val="09126617"/>
    <w:rsid w:val="09F09E90"/>
    <w:rsid w:val="0A34668F"/>
    <w:rsid w:val="0AAE3678"/>
    <w:rsid w:val="0E597055"/>
    <w:rsid w:val="0EEEAF55"/>
    <w:rsid w:val="108A7FB6"/>
    <w:rsid w:val="12B6D618"/>
    <w:rsid w:val="1834A955"/>
    <w:rsid w:val="18BDC320"/>
    <w:rsid w:val="190D2569"/>
    <w:rsid w:val="195F4B69"/>
    <w:rsid w:val="1A32F593"/>
    <w:rsid w:val="1DEA092C"/>
    <w:rsid w:val="1ED6959A"/>
    <w:rsid w:val="207265FB"/>
    <w:rsid w:val="20815C56"/>
    <w:rsid w:val="21332EFB"/>
    <w:rsid w:val="24CC0735"/>
    <w:rsid w:val="2682938A"/>
    <w:rsid w:val="26AA0BFE"/>
    <w:rsid w:val="2A275F6F"/>
    <w:rsid w:val="2D70314A"/>
    <w:rsid w:val="306B0C97"/>
    <w:rsid w:val="30C04867"/>
    <w:rsid w:val="3144B137"/>
    <w:rsid w:val="31886E9E"/>
    <w:rsid w:val="35FA610D"/>
    <w:rsid w:val="3685E8E6"/>
    <w:rsid w:val="36C81D4E"/>
    <w:rsid w:val="3987D898"/>
    <w:rsid w:val="3A3BCEAE"/>
    <w:rsid w:val="3C02FB0E"/>
    <w:rsid w:val="3D375ED2"/>
    <w:rsid w:val="3F6A3CDA"/>
    <w:rsid w:val="4013A2CF"/>
    <w:rsid w:val="4064EC90"/>
    <w:rsid w:val="420ACFF5"/>
    <w:rsid w:val="4414FD5F"/>
    <w:rsid w:val="469C0CB0"/>
    <w:rsid w:val="4713B02B"/>
    <w:rsid w:val="4C2214D4"/>
    <w:rsid w:val="4CC0F562"/>
    <w:rsid w:val="5029C699"/>
    <w:rsid w:val="502B5A30"/>
    <w:rsid w:val="5362FAF2"/>
    <w:rsid w:val="55AD32B0"/>
    <w:rsid w:val="57CEFF78"/>
    <w:rsid w:val="58366C15"/>
    <w:rsid w:val="59D23C76"/>
    <w:rsid w:val="5B9F9DE0"/>
    <w:rsid w:val="612309F7"/>
    <w:rsid w:val="62CF7DB7"/>
    <w:rsid w:val="6453B952"/>
    <w:rsid w:val="645AAAB9"/>
    <w:rsid w:val="65FB2B45"/>
    <w:rsid w:val="6A8DE383"/>
    <w:rsid w:val="6BF75E9A"/>
    <w:rsid w:val="6C5D37A0"/>
    <w:rsid w:val="6CB945BE"/>
    <w:rsid w:val="6DAC8D7D"/>
    <w:rsid w:val="6EC2EA64"/>
    <w:rsid w:val="6F94D862"/>
    <w:rsid w:val="74505467"/>
    <w:rsid w:val="7471CAA2"/>
    <w:rsid w:val="766CAEF8"/>
    <w:rsid w:val="782CBDC9"/>
    <w:rsid w:val="7AE10C26"/>
    <w:rsid w:val="7AEAA850"/>
    <w:rsid w:val="7EC7A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336DF"/>
  <w15:chartTrackingRefBased/>
  <w15:docId w15:val="{34594833-6EBA-4BB0-ACB4-15253DCEB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02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467E"/>
    <w:pPr>
      <w:ind w:left="720"/>
      <w:contextualSpacing/>
    </w:pPr>
    <w:rPr>
      <w:lang w:val="en-GB"/>
    </w:rPr>
  </w:style>
  <w:style w:type="paragraph" w:customStyle="1" w:styleId="Default">
    <w:name w:val="Default"/>
    <w:rsid w:val="005B467E"/>
    <w:pPr>
      <w:autoSpaceDE w:val="0"/>
      <w:autoSpaceDN w:val="0"/>
      <w:adjustRightInd w:val="0"/>
      <w:spacing w:after="0" w:line="240" w:lineRule="auto"/>
    </w:pPr>
    <w:rPr>
      <w:rFonts w:ascii="Adobe Garamond Pro" w:hAnsi="Adobe Garamond Pro" w:cs="Adobe Garamond Pro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3D7DA15ABA14BB402E6F9032EDDBD" ma:contentTypeVersion="0" ma:contentTypeDescription="Create a new document." ma:contentTypeScope="" ma:versionID="dab79bd5597988de3d36c9deaa77b188">
  <xsd:schema xmlns:xsd="http://www.w3.org/2001/XMLSchema" xmlns:xs="http://www.w3.org/2001/XMLSchema" xmlns:p="http://schemas.microsoft.com/office/2006/metadata/properties" xmlns:ns2="bf81e456-10fc-432a-ba6a-593496190d19" targetNamespace="http://schemas.microsoft.com/office/2006/metadata/properties" ma:root="true" ma:fieldsID="ec1b5a9c795aff2bf2e30e3f080f32de" ns2:_="">
    <xsd:import namespace="bf81e456-10fc-432a-ba6a-593496190d1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1e456-10fc-432a-ba6a-593496190d1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6D0B1FF086F4DBC62248C3370F9DC" ma:contentTypeVersion="4" ma:contentTypeDescription="Create a new document." ma:contentTypeScope="" ma:versionID="7fb7ba11acbe86ea2099c7b8d48d39df">
  <xsd:schema xmlns:xsd="http://www.w3.org/2001/XMLSchema" xmlns:xs="http://www.w3.org/2001/XMLSchema" xmlns:p="http://schemas.microsoft.com/office/2006/metadata/properties" xmlns:ns1="http://schemas.microsoft.com/sharepoint/v3" xmlns:ns2="b4419758-8a30-462b-a703-e2b3e7f503de" targetNamespace="http://schemas.microsoft.com/office/2006/metadata/properties" ma:root="true" ma:fieldsID="f64f870e1c504404de7f3dc3ad5363fe" ns1:_="" ns2:_="">
    <xsd:import namespace="http://schemas.microsoft.com/sharepoint/v3"/>
    <xsd:import namespace="b4419758-8a30-462b-a703-e2b3e7f503d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19758-8a30-462b-a703-e2b3e7f50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93773A-BC4A-479F-A3C3-DE56F53B797F}">
  <ds:schemaRefs>
    <ds:schemaRef ds:uri="http://schemas.microsoft.com/office/2006/metadata/properties"/>
    <ds:schemaRef ds:uri="http://schemas.microsoft.com/office/infopath/2007/PartnerControls"/>
    <ds:schemaRef ds:uri="bf81e456-10fc-432a-ba6a-593496190d19"/>
  </ds:schemaRefs>
</ds:datastoreItem>
</file>

<file path=customXml/itemProps2.xml><?xml version="1.0" encoding="utf-8"?>
<ds:datastoreItem xmlns:ds="http://schemas.openxmlformats.org/officeDocument/2006/customXml" ds:itemID="{CEC38C3D-38E9-4B3A-B304-80478ED4A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81e456-10fc-432a-ba6a-593496190d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4AD6B9-EBAD-486E-99EF-DBC69721E906}"/>
</file>

<file path=customXml/itemProps4.xml><?xml version="1.0" encoding="utf-8"?>
<ds:datastoreItem xmlns:ds="http://schemas.openxmlformats.org/officeDocument/2006/customXml" ds:itemID="{47146C40-46F3-48F4-9405-DCCF949EB0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482</Words>
  <Characters>2329</Characters>
  <Application>Microsoft Office Word</Application>
  <DocSecurity>0</DocSecurity>
  <Lines>179</Lines>
  <Paragraphs>156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 Rafi</dc:creator>
  <cp:keywords/>
  <dc:description/>
  <cp:lastModifiedBy>Abid Hussain</cp:lastModifiedBy>
  <cp:revision>87</cp:revision>
  <dcterms:created xsi:type="dcterms:W3CDTF">2023-05-03T06:51:00Z</dcterms:created>
  <dcterms:modified xsi:type="dcterms:W3CDTF">2026-03-2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6D0B1FF086F4DBC62248C3370F9DC</vt:lpwstr>
  </property>
  <property fmtid="{D5CDD505-2E9C-101B-9397-08002B2CF9AE}" pid="3" name="_dlc_DocIdItemGuid">
    <vt:lpwstr>53e2bb7b-ec0c-483f-a261-0704999b73ef</vt:lpwstr>
  </property>
</Properties>
</file>